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71C6BB" w14:textId="37240C4E" w:rsidR="00C8525F" w:rsidRPr="002446C0" w:rsidRDefault="00C8525F">
      <w:pPr>
        <w:rPr>
          <w:sz w:val="20"/>
          <w:szCs w:val="20"/>
        </w:rPr>
      </w:pPr>
    </w:p>
    <w:p w14:paraId="403A3687" w14:textId="45C2CD7B" w:rsidR="001444C5" w:rsidRPr="002446C0" w:rsidRDefault="00CC5AD4" w:rsidP="002446C0">
      <w:pPr>
        <w:pStyle w:val="Title"/>
        <w:rPr>
          <w:sz w:val="48"/>
          <w:szCs w:val="48"/>
        </w:rPr>
      </w:pPr>
      <w:r w:rsidRPr="002446C0">
        <w:rPr>
          <w:sz w:val="48"/>
          <w:szCs w:val="48"/>
        </w:rPr>
        <w:t>Professional Experience Site Induction Guide</w:t>
      </w:r>
    </w:p>
    <w:p w14:paraId="6EC2CB72" w14:textId="2872C64B" w:rsidR="002446C0" w:rsidRDefault="004A238B" w:rsidP="002446C0">
      <w:pPr>
        <w:ind w:left="-284"/>
        <w:rPr>
          <w:sz w:val="20"/>
          <w:szCs w:val="20"/>
        </w:rPr>
      </w:pPr>
      <w:r w:rsidRPr="004A238B">
        <w:rPr>
          <w:sz w:val="20"/>
          <w:szCs w:val="20"/>
        </w:rPr>
        <w:t>This guide outlines suggested induction discussion topics to help P</w:t>
      </w:r>
      <w:r>
        <w:rPr>
          <w:sz w:val="20"/>
          <w:szCs w:val="20"/>
        </w:rPr>
        <w:t>re-service Teacher</w:t>
      </w:r>
      <w:r w:rsidRPr="004A238B">
        <w:rPr>
          <w:sz w:val="20"/>
          <w:szCs w:val="20"/>
        </w:rPr>
        <w:t>s understand workplace practices, placement expectations, and professional engagement with colleagues, families, and the community.</w:t>
      </w:r>
    </w:p>
    <w:p w14:paraId="688DAAAF" w14:textId="77777777" w:rsidR="004A238B" w:rsidRPr="002446C0" w:rsidRDefault="004A238B" w:rsidP="002446C0">
      <w:pPr>
        <w:ind w:left="-284"/>
        <w:rPr>
          <w:sz w:val="20"/>
          <w:szCs w:val="20"/>
        </w:rPr>
      </w:pPr>
    </w:p>
    <w:tbl>
      <w:tblPr>
        <w:tblStyle w:val="TableGrid"/>
        <w:tblW w:w="10490" w:type="dxa"/>
        <w:tblInd w:w="-284" w:type="dxa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14"/>
        <w:gridCol w:w="1749"/>
        <w:gridCol w:w="1840"/>
        <w:gridCol w:w="3187"/>
      </w:tblGrid>
      <w:tr w:rsidR="00CC5AD4" w:rsidRPr="00CC5AD4" w14:paraId="428D637B" w14:textId="77777777" w:rsidTr="004A238B">
        <w:trPr>
          <w:trHeight w:val="233"/>
        </w:trPr>
        <w:tc>
          <w:tcPr>
            <w:tcW w:w="10490" w:type="dxa"/>
            <w:gridSpan w:val="4"/>
            <w:tcBorders>
              <w:bottom w:val="single" w:sz="4" w:space="0" w:color="BFBFBF" w:themeColor="background1" w:themeShade="BF"/>
            </w:tcBorders>
            <w:shd w:val="clear" w:color="auto" w:fill="D9EBF7" w:themeFill="accent4" w:themeFillTint="66"/>
          </w:tcPr>
          <w:p w14:paraId="67444EBC" w14:textId="77777777" w:rsidR="00CC5AD4" w:rsidRPr="00CC5AD4" w:rsidRDefault="00CC5AD4" w:rsidP="00CC5AD4">
            <w:pPr>
              <w:spacing w:before="120" w:after="120"/>
              <w:textAlignment w:val="baseline"/>
              <w:rPr>
                <w:rFonts w:ascii="Calibri Light" w:hAnsi="Calibri Light" w:cs="Calibri Light"/>
                <w:b/>
                <w:bCs/>
                <w:sz w:val="24"/>
                <w:szCs w:val="26"/>
              </w:rPr>
            </w:pPr>
            <w:bookmarkStart w:id="0" w:name="_Hlk195520351"/>
            <w:r w:rsidRPr="00CC5AD4">
              <w:rPr>
                <w:rFonts w:ascii="Calibri Light" w:hAnsi="Calibri Light" w:cs="Calibri Light"/>
                <w:b/>
                <w:bCs/>
                <w:sz w:val="24"/>
                <w:szCs w:val="26"/>
              </w:rPr>
              <w:t>General Setting Information</w:t>
            </w:r>
          </w:p>
        </w:tc>
      </w:tr>
      <w:tr w:rsidR="00CC5AD4" w:rsidRPr="00B17122" w14:paraId="45BE25A2" w14:textId="77777777" w:rsidTr="004A238B">
        <w:trPr>
          <w:trHeight w:val="850"/>
        </w:trPr>
        <w:tc>
          <w:tcPr>
            <w:tcW w:w="5463" w:type="dxa"/>
            <w:gridSpan w:val="2"/>
            <w:tcBorders>
              <w:top w:val="single" w:sz="4" w:space="0" w:color="BFBFBF" w:themeColor="background1" w:themeShade="BF"/>
              <w:bottom w:val="nil"/>
            </w:tcBorders>
          </w:tcPr>
          <w:p w14:paraId="452E2FB6" w14:textId="77777777" w:rsidR="00CC5AD4" w:rsidRPr="00B17122" w:rsidRDefault="00CC5AD4" w:rsidP="00CC5AD4">
            <w:pPr>
              <w:pStyle w:val="ListBullet"/>
              <w:numPr>
                <w:ilvl w:val="0"/>
                <w:numId w:val="30"/>
              </w:numPr>
              <w:rPr>
                <w:sz w:val="20"/>
                <w:szCs w:val="22"/>
              </w:rPr>
            </w:pPr>
            <w:r w:rsidRPr="00B17122">
              <w:rPr>
                <w:sz w:val="20"/>
                <w:szCs w:val="22"/>
              </w:rPr>
              <w:t xml:space="preserve">Setting ethos and philosophy </w:t>
            </w:r>
          </w:p>
          <w:p w14:paraId="17E944A4" w14:textId="77777777" w:rsidR="00CC5AD4" w:rsidRPr="00B17122" w:rsidRDefault="00CC5AD4" w:rsidP="00CC5AD4">
            <w:pPr>
              <w:pStyle w:val="ListBullet"/>
              <w:numPr>
                <w:ilvl w:val="0"/>
                <w:numId w:val="30"/>
              </w:numPr>
              <w:rPr>
                <w:sz w:val="20"/>
                <w:szCs w:val="22"/>
              </w:rPr>
            </w:pPr>
            <w:r w:rsidRPr="00B17122">
              <w:rPr>
                <w:sz w:val="20"/>
                <w:szCs w:val="22"/>
              </w:rPr>
              <w:t xml:space="preserve">Setting population </w:t>
            </w:r>
          </w:p>
          <w:p w14:paraId="6AFB1427" w14:textId="77777777" w:rsidR="00CC5AD4" w:rsidRPr="00B17122" w:rsidRDefault="00CC5AD4" w:rsidP="00CC5AD4">
            <w:pPr>
              <w:pStyle w:val="ListBullet"/>
              <w:numPr>
                <w:ilvl w:val="0"/>
                <w:numId w:val="30"/>
              </w:numPr>
              <w:rPr>
                <w:sz w:val="20"/>
                <w:szCs w:val="22"/>
              </w:rPr>
            </w:pPr>
            <w:r w:rsidRPr="00B17122">
              <w:rPr>
                <w:sz w:val="20"/>
                <w:szCs w:val="22"/>
              </w:rPr>
              <w:t xml:space="preserve">Setting map  </w:t>
            </w:r>
          </w:p>
        </w:tc>
        <w:tc>
          <w:tcPr>
            <w:tcW w:w="5027" w:type="dxa"/>
            <w:gridSpan w:val="2"/>
            <w:tcBorders>
              <w:top w:val="single" w:sz="4" w:space="0" w:color="BFBFBF" w:themeColor="background1" w:themeShade="BF"/>
              <w:bottom w:val="nil"/>
            </w:tcBorders>
          </w:tcPr>
          <w:p w14:paraId="3D410E6F" w14:textId="77777777" w:rsidR="00CC5AD4" w:rsidRPr="00B17122" w:rsidRDefault="00CC5AD4" w:rsidP="00CC5AD4">
            <w:pPr>
              <w:pStyle w:val="ListBullet"/>
              <w:numPr>
                <w:ilvl w:val="0"/>
                <w:numId w:val="30"/>
              </w:numPr>
              <w:rPr>
                <w:sz w:val="20"/>
                <w:szCs w:val="22"/>
              </w:rPr>
            </w:pPr>
            <w:r w:rsidRPr="00B17122">
              <w:rPr>
                <w:sz w:val="20"/>
                <w:szCs w:val="22"/>
              </w:rPr>
              <w:t>Classes/age groups of setting and placement</w:t>
            </w:r>
          </w:p>
          <w:p w14:paraId="03D39251" w14:textId="77777777" w:rsidR="00CC5AD4" w:rsidRPr="00B17122" w:rsidRDefault="00CC5AD4" w:rsidP="00CC5AD4">
            <w:pPr>
              <w:pStyle w:val="ListBullet"/>
              <w:numPr>
                <w:ilvl w:val="0"/>
                <w:numId w:val="30"/>
              </w:numPr>
              <w:rPr>
                <w:sz w:val="20"/>
                <w:szCs w:val="22"/>
              </w:rPr>
            </w:pPr>
            <w:r w:rsidRPr="00B17122">
              <w:rPr>
                <w:sz w:val="20"/>
                <w:szCs w:val="22"/>
              </w:rPr>
              <w:t xml:space="preserve">Setting-based support programs and resources </w:t>
            </w:r>
          </w:p>
          <w:p w14:paraId="66A0E6AB" w14:textId="77777777" w:rsidR="00CC5AD4" w:rsidRPr="00485A37" w:rsidRDefault="00CC5AD4" w:rsidP="00CC5AD4">
            <w:pPr>
              <w:pStyle w:val="ListBullet"/>
              <w:numPr>
                <w:ilvl w:val="0"/>
                <w:numId w:val="30"/>
              </w:numPr>
              <w:rPr>
                <w:sz w:val="20"/>
                <w:szCs w:val="22"/>
              </w:rPr>
            </w:pPr>
            <w:r w:rsidRPr="00B17122">
              <w:rPr>
                <w:sz w:val="20"/>
                <w:szCs w:val="22"/>
              </w:rPr>
              <w:t>Staff induction booklet (if available)</w:t>
            </w:r>
          </w:p>
        </w:tc>
      </w:tr>
      <w:tr w:rsidR="00CC5AD4" w:rsidRPr="00B17122" w14:paraId="375F37BA" w14:textId="77777777" w:rsidTr="004A238B">
        <w:trPr>
          <w:trHeight w:val="283"/>
        </w:trPr>
        <w:tc>
          <w:tcPr>
            <w:tcW w:w="10490" w:type="dxa"/>
            <w:gridSpan w:val="4"/>
            <w:tcBorders>
              <w:bottom w:val="single" w:sz="4" w:space="0" w:color="BFBFBF" w:themeColor="background1" w:themeShade="BF"/>
            </w:tcBorders>
            <w:shd w:val="clear" w:color="auto" w:fill="D9EBF7" w:themeFill="accent4" w:themeFillTint="66"/>
          </w:tcPr>
          <w:p w14:paraId="2AB686D4" w14:textId="77777777" w:rsidR="00CC5AD4" w:rsidRPr="00B17122" w:rsidRDefault="00CC5AD4" w:rsidP="0017181D">
            <w:pPr>
              <w:tabs>
                <w:tab w:val="left" w:pos="1008"/>
                <w:tab w:val="center" w:pos="5137"/>
              </w:tabs>
              <w:spacing w:before="120" w:after="120"/>
              <w:textAlignment w:val="baseline"/>
              <w:rPr>
                <w:rFonts w:ascii="Calibri Light" w:eastAsiaTheme="minorHAnsi" w:hAnsi="Calibri Light" w:cs="Calibri Light"/>
                <w:b/>
                <w:color w:val="auto"/>
                <w:sz w:val="24"/>
              </w:rPr>
            </w:pPr>
            <w:r w:rsidRPr="00B17122">
              <w:rPr>
                <w:rFonts w:ascii="Calibri Light" w:eastAsiaTheme="minorHAnsi" w:hAnsi="Calibri Light" w:cs="Calibri Light"/>
                <w:b/>
                <w:color w:val="auto"/>
                <w:sz w:val="24"/>
              </w:rPr>
              <w:t>Safety</w:t>
            </w:r>
          </w:p>
        </w:tc>
      </w:tr>
      <w:tr w:rsidR="00CC5AD4" w:rsidRPr="00B17122" w14:paraId="1EB4940F" w14:textId="77777777" w:rsidTr="004A238B">
        <w:trPr>
          <w:trHeight w:val="850"/>
        </w:trPr>
        <w:tc>
          <w:tcPr>
            <w:tcW w:w="5463" w:type="dxa"/>
            <w:gridSpan w:val="2"/>
            <w:tcBorders>
              <w:top w:val="single" w:sz="4" w:space="0" w:color="BFBFBF" w:themeColor="background1" w:themeShade="BF"/>
              <w:bottom w:val="nil"/>
            </w:tcBorders>
          </w:tcPr>
          <w:p w14:paraId="5AE9A3B3" w14:textId="77777777" w:rsidR="00CC5AD4" w:rsidRPr="00B17122" w:rsidRDefault="00CC5AD4" w:rsidP="00CC5AD4">
            <w:pPr>
              <w:pStyle w:val="ListBullet"/>
              <w:numPr>
                <w:ilvl w:val="0"/>
                <w:numId w:val="30"/>
              </w:numPr>
              <w:rPr>
                <w:sz w:val="20"/>
                <w:szCs w:val="22"/>
              </w:rPr>
            </w:pPr>
            <w:r w:rsidRPr="00B17122">
              <w:rPr>
                <w:sz w:val="20"/>
                <w:szCs w:val="22"/>
              </w:rPr>
              <w:t>Working With Children Clearance card checked</w:t>
            </w:r>
          </w:p>
          <w:p w14:paraId="5039EEA8" w14:textId="77777777" w:rsidR="00CC5AD4" w:rsidRPr="00B17122" w:rsidRDefault="00CC5AD4" w:rsidP="00CC5AD4">
            <w:pPr>
              <w:pStyle w:val="ListBullet"/>
              <w:numPr>
                <w:ilvl w:val="0"/>
                <w:numId w:val="30"/>
              </w:numPr>
              <w:rPr>
                <w:sz w:val="20"/>
                <w:szCs w:val="22"/>
              </w:rPr>
            </w:pPr>
            <w:r w:rsidRPr="00B17122">
              <w:rPr>
                <w:sz w:val="20"/>
                <w:szCs w:val="22"/>
              </w:rPr>
              <w:t xml:space="preserve">Procedures for signing in/out each day  </w:t>
            </w:r>
          </w:p>
          <w:p w14:paraId="59857AB2" w14:textId="77777777" w:rsidR="00CC5AD4" w:rsidRPr="00B17122" w:rsidRDefault="00CC5AD4" w:rsidP="00CC5AD4">
            <w:pPr>
              <w:pStyle w:val="ListBullet"/>
              <w:numPr>
                <w:ilvl w:val="0"/>
                <w:numId w:val="30"/>
              </w:numPr>
              <w:rPr>
                <w:sz w:val="20"/>
                <w:szCs w:val="22"/>
              </w:rPr>
            </w:pPr>
            <w:r w:rsidRPr="00B17122">
              <w:rPr>
                <w:sz w:val="20"/>
                <w:szCs w:val="22"/>
              </w:rPr>
              <w:t xml:space="preserve">Protocol when absent or late </w:t>
            </w:r>
          </w:p>
        </w:tc>
        <w:tc>
          <w:tcPr>
            <w:tcW w:w="5027" w:type="dxa"/>
            <w:gridSpan w:val="2"/>
            <w:tcBorders>
              <w:top w:val="single" w:sz="4" w:space="0" w:color="BFBFBF" w:themeColor="background1" w:themeShade="BF"/>
              <w:bottom w:val="nil"/>
            </w:tcBorders>
          </w:tcPr>
          <w:p w14:paraId="70C0EC6E" w14:textId="77777777" w:rsidR="00CC5AD4" w:rsidRPr="00B17122" w:rsidRDefault="00CC5AD4" w:rsidP="00CC5AD4">
            <w:pPr>
              <w:pStyle w:val="ListBullet"/>
              <w:numPr>
                <w:ilvl w:val="0"/>
                <w:numId w:val="30"/>
              </w:numPr>
              <w:rPr>
                <w:sz w:val="20"/>
                <w:szCs w:val="22"/>
              </w:rPr>
            </w:pPr>
            <w:r w:rsidRPr="00B17122">
              <w:rPr>
                <w:sz w:val="20"/>
                <w:szCs w:val="22"/>
              </w:rPr>
              <w:t>Sun safety for staff and students</w:t>
            </w:r>
          </w:p>
          <w:p w14:paraId="343B3C23" w14:textId="77777777" w:rsidR="00CC5AD4" w:rsidRPr="00B17122" w:rsidRDefault="00CC5AD4" w:rsidP="00CC5AD4">
            <w:pPr>
              <w:pStyle w:val="ListBullet"/>
              <w:numPr>
                <w:ilvl w:val="0"/>
                <w:numId w:val="30"/>
              </w:numPr>
              <w:rPr>
                <w:sz w:val="20"/>
                <w:szCs w:val="22"/>
              </w:rPr>
            </w:pPr>
            <w:r w:rsidRPr="00B17122">
              <w:rPr>
                <w:sz w:val="20"/>
                <w:szCs w:val="22"/>
              </w:rPr>
              <w:t>Emergency and evacuation procedures</w:t>
            </w:r>
          </w:p>
          <w:p w14:paraId="5F7ECE13" w14:textId="77777777" w:rsidR="00CC5AD4" w:rsidRPr="00B17122" w:rsidRDefault="00CC5AD4" w:rsidP="00CC5AD4">
            <w:pPr>
              <w:pStyle w:val="ListBullet"/>
              <w:numPr>
                <w:ilvl w:val="0"/>
                <w:numId w:val="30"/>
              </w:numPr>
              <w:rPr>
                <w:sz w:val="20"/>
                <w:szCs w:val="22"/>
              </w:rPr>
            </w:pPr>
            <w:r w:rsidRPr="00B17122">
              <w:rPr>
                <w:sz w:val="20"/>
                <w:szCs w:val="22"/>
              </w:rPr>
              <w:t xml:space="preserve">Duty of care and supervision </w:t>
            </w:r>
          </w:p>
        </w:tc>
      </w:tr>
      <w:tr w:rsidR="00CC5AD4" w:rsidRPr="00B17122" w14:paraId="01D2A58C" w14:textId="77777777" w:rsidTr="004A238B">
        <w:trPr>
          <w:trHeight w:val="283"/>
        </w:trPr>
        <w:tc>
          <w:tcPr>
            <w:tcW w:w="10490" w:type="dxa"/>
            <w:gridSpan w:val="4"/>
            <w:tcBorders>
              <w:bottom w:val="single" w:sz="4" w:space="0" w:color="BFBFBF" w:themeColor="background1" w:themeShade="BF"/>
            </w:tcBorders>
            <w:shd w:val="clear" w:color="auto" w:fill="D9EBF7" w:themeFill="accent4" w:themeFillTint="66"/>
          </w:tcPr>
          <w:p w14:paraId="10A0BF2C" w14:textId="77777777" w:rsidR="00CC5AD4" w:rsidRPr="00B17122" w:rsidRDefault="00CC5AD4" w:rsidP="0017181D">
            <w:pPr>
              <w:tabs>
                <w:tab w:val="left" w:pos="1008"/>
                <w:tab w:val="center" w:pos="5137"/>
              </w:tabs>
              <w:spacing w:before="120" w:after="120"/>
              <w:textAlignment w:val="baseline"/>
              <w:rPr>
                <w:rFonts w:ascii="Calibri Light" w:eastAsiaTheme="minorHAnsi" w:hAnsi="Calibri Light" w:cs="Calibri Light"/>
                <w:b/>
                <w:color w:val="auto"/>
                <w:sz w:val="24"/>
              </w:rPr>
            </w:pPr>
            <w:r w:rsidRPr="00B17122">
              <w:rPr>
                <w:rFonts w:ascii="Calibri Light" w:eastAsiaTheme="minorHAnsi" w:hAnsi="Calibri Light" w:cs="Calibri Light"/>
                <w:b/>
                <w:color w:val="auto"/>
                <w:sz w:val="24"/>
              </w:rPr>
              <w:t>Communication Processes</w:t>
            </w:r>
          </w:p>
        </w:tc>
      </w:tr>
      <w:tr w:rsidR="00CC5AD4" w:rsidRPr="00B17122" w14:paraId="1FE99F99" w14:textId="77777777" w:rsidTr="004A238B">
        <w:trPr>
          <w:trHeight w:val="850"/>
        </w:trPr>
        <w:tc>
          <w:tcPr>
            <w:tcW w:w="5463" w:type="dxa"/>
            <w:gridSpan w:val="2"/>
            <w:tcBorders>
              <w:top w:val="single" w:sz="4" w:space="0" w:color="BFBFBF" w:themeColor="background1" w:themeShade="BF"/>
              <w:bottom w:val="nil"/>
            </w:tcBorders>
          </w:tcPr>
          <w:p w14:paraId="0925A5EF" w14:textId="77777777" w:rsidR="00CC5AD4" w:rsidRPr="00B17122" w:rsidRDefault="00CC5AD4" w:rsidP="00CC5AD4">
            <w:pPr>
              <w:pStyle w:val="ListBullet"/>
              <w:numPr>
                <w:ilvl w:val="0"/>
                <w:numId w:val="30"/>
              </w:numPr>
              <w:rPr>
                <w:sz w:val="20"/>
                <w:szCs w:val="22"/>
              </w:rPr>
            </w:pPr>
            <w:r w:rsidRPr="00B17122">
              <w:rPr>
                <w:sz w:val="20"/>
                <w:szCs w:val="22"/>
              </w:rPr>
              <w:t xml:space="preserve">Staff communication </w:t>
            </w:r>
          </w:p>
          <w:p w14:paraId="045B6C8A" w14:textId="77777777" w:rsidR="00CC5AD4" w:rsidRPr="00B17122" w:rsidRDefault="00CC5AD4" w:rsidP="00CC5AD4">
            <w:pPr>
              <w:pStyle w:val="ListBullet"/>
              <w:numPr>
                <w:ilvl w:val="0"/>
                <w:numId w:val="30"/>
              </w:numPr>
              <w:rPr>
                <w:sz w:val="20"/>
                <w:szCs w:val="22"/>
              </w:rPr>
            </w:pPr>
            <w:r w:rsidRPr="00B17122">
              <w:rPr>
                <w:sz w:val="20"/>
                <w:szCs w:val="22"/>
              </w:rPr>
              <w:t>Staff meetings/Team meetings – attendance expectations</w:t>
            </w:r>
          </w:p>
        </w:tc>
        <w:tc>
          <w:tcPr>
            <w:tcW w:w="5027" w:type="dxa"/>
            <w:gridSpan w:val="2"/>
            <w:tcBorders>
              <w:top w:val="single" w:sz="4" w:space="0" w:color="BFBFBF" w:themeColor="background1" w:themeShade="BF"/>
              <w:bottom w:val="nil"/>
            </w:tcBorders>
          </w:tcPr>
          <w:p w14:paraId="425FA2C5" w14:textId="77777777" w:rsidR="00CC5AD4" w:rsidRPr="00B17122" w:rsidRDefault="00CC5AD4" w:rsidP="00CC5AD4">
            <w:pPr>
              <w:pStyle w:val="ListBullet"/>
              <w:numPr>
                <w:ilvl w:val="0"/>
                <w:numId w:val="30"/>
              </w:numPr>
              <w:rPr>
                <w:sz w:val="20"/>
                <w:szCs w:val="22"/>
              </w:rPr>
            </w:pPr>
            <w:r w:rsidRPr="00B17122">
              <w:rPr>
                <w:sz w:val="20"/>
                <w:szCs w:val="22"/>
              </w:rPr>
              <w:t>Planning and programming meetings and times</w:t>
            </w:r>
          </w:p>
          <w:p w14:paraId="69F4366F" w14:textId="77777777" w:rsidR="00CC5AD4" w:rsidRPr="00B17122" w:rsidRDefault="00CC5AD4" w:rsidP="00CC5AD4">
            <w:pPr>
              <w:pStyle w:val="ListBullet"/>
              <w:numPr>
                <w:ilvl w:val="0"/>
                <w:numId w:val="30"/>
              </w:numPr>
              <w:rPr>
                <w:sz w:val="20"/>
                <w:szCs w:val="22"/>
              </w:rPr>
            </w:pPr>
            <w:r w:rsidRPr="00B17122">
              <w:rPr>
                <w:sz w:val="20"/>
                <w:szCs w:val="22"/>
              </w:rPr>
              <w:t>Access to setting portal</w:t>
            </w:r>
          </w:p>
          <w:p w14:paraId="58D93596" w14:textId="77777777" w:rsidR="00CC5AD4" w:rsidRPr="00B17122" w:rsidRDefault="00CC5AD4" w:rsidP="00CC5AD4">
            <w:pPr>
              <w:pStyle w:val="ListBullet"/>
              <w:numPr>
                <w:ilvl w:val="0"/>
                <w:numId w:val="30"/>
              </w:numPr>
              <w:rPr>
                <w:sz w:val="20"/>
                <w:szCs w:val="22"/>
              </w:rPr>
            </w:pPr>
            <w:r w:rsidRPr="00B17122">
              <w:rPr>
                <w:sz w:val="20"/>
                <w:szCs w:val="22"/>
              </w:rPr>
              <w:t xml:space="preserve">Preferred methods of communication  </w:t>
            </w:r>
          </w:p>
        </w:tc>
      </w:tr>
      <w:tr w:rsidR="00CC5AD4" w:rsidRPr="00B17122" w14:paraId="6E9438A1" w14:textId="77777777" w:rsidTr="004A238B">
        <w:trPr>
          <w:trHeight w:val="283"/>
        </w:trPr>
        <w:tc>
          <w:tcPr>
            <w:tcW w:w="10490" w:type="dxa"/>
            <w:gridSpan w:val="4"/>
            <w:tcBorders>
              <w:bottom w:val="single" w:sz="4" w:space="0" w:color="BFBFBF" w:themeColor="background1" w:themeShade="BF"/>
            </w:tcBorders>
            <w:shd w:val="clear" w:color="auto" w:fill="D9EBF7" w:themeFill="accent4" w:themeFillTint="66"/>
          </w:tcPr>
          <w:p w14:paraId="609C7DD5" w14:textId="77777777" w:rsidR="00CC5AD4" w:rsidRPr="00B17122" w:rsidRDefault="00CC5AD4" w:rsidP="0017181D">
            <w:pPr>
              <w:tabs>
                <w:tab w:val="left" w:pos="1008"/>
                <w:tab w:val="center" w:pos="5137"/>
              </w:tabs>
              <w:spacing w:before="120" w:after="120"/>
              <w:textAlignment w:val="baseline"/>
              <w:rPr>
                <w:rFonts w:ascii="Calibri Light" w:eastAsiaTheme="minorHAnsi" w:hAnsi="Calibri Light" w:cs="Calibri Light"/>
                <w:b/>
                <w:color w:val="auto"/>
                <w:sz w:val="24"/>
              </w:rPr>
            </w:pPr>
            <w:r w:rsidRPr="00B17122">
              <w:rPr>
                <w:rFonts w:ascii="Calibri Light" w:eastAsiaTheme="minorHAnsi" w:hAnsi="Calibri Light" w:cs="Calibri Light"/>
                <w:b/>
                <w:color w:val="auto"/>
                <w:sz w:val="24"/>
              </w:rPr>
              <w:t>Policies and Procedures</w:t>
            </w:r>
          </w:p>
        </w:tc>
      </w:tr>
      <w:tr w:rsidR="00CC5AD4" w:rsidRPr="00B17122" w14:paraId="5F48B0D9" w14:textId="77777777" w:rsidTr="004A238B">
        <w:trPr>
          <w:trHeight w:val="850"/>
        </w:trPr>
        <w:tc>
          <w:tcPr>
            <w:tcW w:w="5463" w:type="dxa"/>
            <w:gridSpan w:val="2"/>
            <w:tcBorders>
              <w:top w:val="single" w:sz="4" w:space="0" w:color="BFBFBF" w:themeColor="background1" w:themeShade="BF"/>
              <w:bottom w:val="nil"/>
            </w:tcBorders>
          </w:tcPr>
          <w:p w14:paraId="474D7A0A" w14:textId="77777777" w:rsidR="00CC5AD4" w:rsidRPr="00B17122" w:rsidRDefault="00CC5AD4" w:rsidP="00CC5AD4">
            <w:pPr>
              <w:pStyle w:val="ListBullet"/>
              <w:numPr>
                <w:ilvl w:val="0"/>
                <w:numId w:val="30"/>
              </w:numPr>
              <w:rPr>
                <w:sz w:val="20"/>
                <w:szCs w:val="22"/>
              </w:rPr>
            </w:pPr>
            <w:r w:rsidRPr="00B17122">
              <w:rPr>
                <w:sz w:val="20"/>
                <w:szCs w:val="22"/>
              </w:rPr>
              <w:t>Code of Conduct</w:t>
            </w:r>
          </w:p>
          <w:p w14:paraId="024FADB9" w14:textId="77777777" w:rsidR="00CC5AD4" w:rsidRPr="00B17122" w:rsidRDefault="00CC5AD4" w:rsidP="00CC5AD4">
            <w:pPr>
              <w:pStyle w:val="ListBullet"/>
              <w:numPr>
                <w:ilvl w:val="0"/>
                <w:numId w:val="30"/>
              </w:numPr>
              <w:rPr>
                <w:sz w:val="20"/>
                <w:szCs w:val="22"/>
              </w:rPr>
            </w:pPr>
            <w:r>
              <w:rPr>
                <w:sz w:val="20"/>
                <w:szCs w:val="22"/>
              </w:rPr>
              <w:t>Setting-based</w:t>
            </w:r>
            <w:r w:rsidRPr="00B17122">
              <w:rPr>
                <w:sz w:val="20"/>
                <w:szCs w:val="22"/>
              </w:rPr>
              <w:t xml:space="preserve"> mandatory reporting procedures</w:t>
            </w:r>
          </w:p>
          <w:p w14:paraId="45C84EC0" w14:textId="77777777" w:rsidR="00CC5AD4" w:rsidRPr="00B17122" w:rsidRDefault="00CC5AD4" w:rsidP="00CC5AD4">
            <w:pPr>
              <w:pStyle w:val="ListBullet"/>
              <w:numPr>
                <w:ilvl w:val="0"/>
                <w:numId w:val="30"/>
              </w:numPr>
              <w:rPr>
                <w:sz w:val="20"/>
                <w:szCs w:val="22"/>
              </w:rPr>
            </w:pPr>
            <w:proofErr w:type="spellStart"/>
            <w:r w:rsidRPr="00B17122">
              <w:rPr>
                <w:sz w:val="20"/>
                <w:szCs w:val="22"/>
              </w:rPr>
              <w:t>Behaviour</w:t>
            </w:r>
            <w:proofErr w:type="spellEnd"/>
            <w:r w:rsidRPr="00B17122">
              <w:rPr>
                <w:sz w:val="20"/>
                <w:szCs w:val="22"/>
              </w:rPr>
              <w:t xml:space="preserve"> Management policies and processes </w:t>
            </w:r>
          </w:p>
        </w:tc>
        <w:tc>
          <w:tcPr>
            <w:tcW w:w="5027" w:type="dxa"/>
            <w:gridSpan w:val="2"/>
            <w:tcBorders>
              <w:top w:val="single" w:sz="4" w:space="0" w:color="BFBFBF" w:themeColor="background1" w:themeShade="BF"/>
              <w:bottom w:val="nil"/>
            </w:tcBorders>
          </w:tcPr>
          <w:p w14:paraId="3081EC9A" w14:textId="77777777" w:rsidR="00CC5AD4" w:rsidRPr="00B17122" w:rsidRDefault="00CC5AD4" w:rsidP="00CC5AD4">
            <w:pPr>
              <w:pStyle w:val="ListBullet"/>
              <w:numPr>
                <w:ilvl w:val="0"/>
                <w:numId w:val="30"/>
              </w:numPr>
              <w:rPr>
                <w:sz w:val="20"/>
                <w:szCs w:val="22"/>
              </w:rPr>
            </w:pPr>
            <w:r w:rsidRPr="00B17122">
              <w:rPr>
                <w:sz w:val="20"/>
                <w:szCs w:val="22"/>
              </w:rPr>
              <w:t xml:space="preserve">Dress Standards and expectations </w:t>
            </w:r>
          </w:p>
          <w:p w14:paraId="035E9A0E" w14:textId="77777777" w:rsidR="00CC5AD4" w:rsidRPr="00B17122" w:rsidRDefault="00CC5AD4" w:rsidP="00CC5AD4">
            <w:pPr>
              <w:pStyle w:val="ListBullet"/>
              <w:numPr>
                <w:ilvl w:val="0"/>
                <w:numId w:val="30"/>
              </w:numPr>
              <w:rPr>
                <w:sz w:val="20"/>
                <w:szCs w:val="22"/>
              </w:rPr>
            </w:pPr>
            <w:r w:rsidRPr="00B17122">
              <w:rPr>
                <w:sz w:val="20"/>
                <w:szCs w:val="22"/>
              </w:rPr>
              <w:t xml:space="preserve">Appropriate methods of engaging with parents </w:t>
            </w:r>
          </w:p>
        </w:tc>
      </w:tr>
      <w:tr w:rsidR="00CC5AD4" w:rsidRPr="00B17122" w14:paraId="03BCC9F3" w14:textId="77777777" w:rsidTr="004A238B">
        <w:trPr>
          <w:trHeight w:val="283"/>
        </w:trPr>
        <w:tc>
          <w:tcPr>
            <w:tcW w:w="10490" w:type="dxa"/>
            <w:gridSpan w:val="4"/>
            <w:tcBorders>
              <w:bottom w:val="single" w:sz="4" w:space="0" w:color="BFBFBF" w:themeColor="background1" w:themeShade="BF"/>
            </w:tcBorders>
            <w:shd w:val="clear" w:color="auto" w:fill="D9EBF7" w:themeFill="accent4" w:themeFillTint="66"/>
          </w:tcPr>
          <w:p w14:paraId="02B563A8" w14:textId="77777777" w:rsidR="00CC5AD4" w:rsidRPr="00B17122" w:rsidRDefault="00CC5AD4" w:rsidP="0017181D">
            <w:pPr>
              <w:tabs>
                <w:tab w:val="left" w:pos="1008"/>
                <w:tab w:val="center" w:pos="5137"/>
              </w:tabs>
              <w:spacing w:before="120" w:after="120"/>
              <w:textAlignment w:val="baseline"/>
              <w:rPr>
                <w:rFonts w:ascii="Calibri Light" w:eastAsiaTheme="minorHAnsi" w:hAnsi="Calibri Light" w:cs="Calibri Light"/>
                <w:b/>
                <w:color w:val="auto"/>
                <w:sz w:val="24"/>
              </w:rPr>
            </w:pPr>
            <w:r w:rsidRPr="00B17122">
              <w:rPr>
                <w:rFonts w:ascii="Calibri Light" w:eastAsiaTheme="minorHAnsi" w:hAnsi="Calibri Light" w:cs="Calibri Light"/>
                <w:b/>
                <w:color w:val="auto"/>
                <w:sz w:val="24"/>
              </w:rPr>
              <w:t>The School / Centre Day</w:t>
            </w:r>
          </w:p>
        </w:tc>
      </w:tr>
      <w:tr w:rsidR="00CC5AD4" w:rsidRPr="00B17122" w14:paraId="2559B579" w14:textId="77777777" w:rsidTr="004A238B">
        <w:trPr>
          <w:trHeight w:val="850"/>
        </w:trPr>
        <w:tc>
          <w:tcPr>
            <w:tcW w:w="5463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C9C1F4E" w14:textId="77777777" w:rsidR="00CC5AD4" w:rsidRPr="00B17122" w:rsidRDefault="00CC5AD4" w:rsidP="00CC5AD4">
            <w:pPr>
              <w:pStyle w:val="ListBullet"/>
              <w:numPr>
                <w:ilvl w:val="0"/>
                <w:numId w:val="30"/>
              </w:numPr>
              <w:rPr>
                <w:sz w:val="20"/>
                <w:szCs w:val="22"/>
              </w:rPr>
            </w:pPr>
            <w:r w:rsidRPr="00B17122">
              <w:rPr>
                <w:sz w:val="20"/>
                <w:szCs w:val="22"/>
              </w:rPr>
              <w:t xml:space="preserve">An overview of the setting timetable </w:t>
            </w:r>
            <w:r>
              <w:rPr>
                <w:sz w:val="20"/>
                <w:szCs w:val="22"/>
              </w:rPr>
              <w:t xml:space="preserve">per </w:t>
            </w:r>
            <w:r w:rsidRPr="00B17122">
              <w:rPr>
                <w:sz w:val="20"/>
                <w:szCs w:val="22"/>
              </w:rPr>
              <w:t>day and week</w:t>
            </w:r>
          </w:p>
          <w:p w14:paraId="0C69F4BB" w14:textId="77777777" w:rsidR="00CC5AD4" w:rsidRPr="00B17122" w:rsidRDefault="00CC5AD4" w:rsidP="00CC5AD4">
            <w:pPr>
              <w:pStyle w:val="ListBullet"/>
              <w:numPr>
                <w:ilvl w:val="0"/>
                <w:numId w:val="30"/>
              </w:numPr>
              <w:rPr>
                <w:sz w:val="20"/>
                <w:szCs w:val="22"/>
              </w:rPr>
            </w:pPr>
            <w:r w:rsidRPr="00B17122">
              <w:rPr>
                <w:sz w:val="20"/>
                <w:szCs w:val="22"/>
              </w:rPr>
              <w:t xml:space="preserve">Classroom timetable or routine </w:t>
            </w:r>
          </w:p>
          <w:p w14:paraId="57DE68CC" w14:textId="77777777" w:rsidR="00CC5AD4" w:rsidRPr="00B17122" w:rsidRDefault="00CC5AD4" w:rsidP="00CC5AD4">
            <w:pPr>
              <w:pStyle w:val="ListBullet"/>
              <w:numPr>
                <w:ilvl w:val="0"/>
                <w:numId w:val="30"/>
              </w:numPr>
              <w:rPr>
                <w:sz w:val="20"/>
                <w:szCs w:val="22"/>
              </w:rPr>
            </w:pPr>
            <w:r w:rsidRPr="00B17122">
              <w:rPr>
                <w:sz w:val="20"/>
                <w:szCs w:val="22"/>
              </w:rPr>
              <w:t xml:space="preserve">Duty Expectations  </w:t>
            </w:r>
          </w:p>
        </w:tc>
        <w:tc>
          <w:tcPr>
            <w:tcW w:w="5027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A67432A" w14:textId="77777777" w:rsidR="00CC5AD4" w:rsidRPr="00B17122" w:rsidRDefault="00CC5AD4" w:rsidP="00CC5AD4">
            <w:pPr>
              <w:pStyle w:val="ListBullet"/>
              <w:numPr>
                <w:ilvl w:val="0"/>
                <w:numId w:val="30"/>
              </w:numPr>
              <w:rPr>
                <w:sz w:val="20"/>
                <w:szCs w:val="22"/>
              </w:rPr>
            </w:pPr>
            <w:r w:rsidRPr="00B17122">
              <w:rPr>
                <w:sz w:val="20"/>
                <w:szCs w:val="22"/>
              </w:rPr>
              <w:t>Wor</w:t>
            </w:r>
            <w:r>
              <w:rPr>
                <w:sz w:val="20"/>
                <w:szCs w:val="22"/>
              </w:rPr>
              <w:t>k</w:t>
            </w:r>
            <w:r w:rsidRPr="00B17122">
              <w:rPr>
                <w:sz w:val="20"/>
                <w:szCs w:val="22"/>
              </w:rPr>
              <w:t xml:space="preserve"> hours</w:t>
            </w:r>
          </w:p>
          <w:p w14:paraId="368848B2" w14:textId="77777777" w:rsidR="00CC5AD4" w:rsidRPr="00B17122" w:rsidRDefault="00CC5AD4" w:rsidP="00CC5AD4">
            <w:pPr>
              <w:pStyle w:val="ListBullet"/>
              <w:numPr>
                <w:ilvl w:val="0"/>
                <w:numId w:val="30"/>
              </w:numPr>
              <w:rPr>
                <w:sz w:val="20"/>
                <w:szCs w:val="22"/>
              </w:rPr>
            </w:pPr>
            <w:r w:rsidRPr="00B17122">
              <w:rPr>
                <w:sz w:val="20"/>
                <w:szCs w:val="22"/>
              </w:rPr>
              <w:t xml:space="preserve">Other staff members (e.g. specialist teachers, support staff, room leaders) </w:t>
            </w:r>
          </w:p>
        </w:tc>
      </w:tr>
      <w:tr w:rsidR="00CC5AD4" w:rsidRPr="00B17122" w14:paraId="25E744FE" w14:textId="77777777" w:rsidTr="004A238B">
        <w:trPr>
          <w:trHeight w:val="283"/>
        </w:trPr>
        <w:tc>
          <w:tcPr>
            <w:tcW w:w="10490" w:type="dxa"/>
            <w:gridSpan w:val="4"/>
            <w:tcBorders>
              <w:bottom w:val="single" w:sz="4" w:space="0" w:color="BFBFBF" w:themeColor="background1" w:themeShade="BF"/>
            </w:tcBorders>
            <w:shd w:val="clear" w:color="auto" w:fill="D9EBF7" w:themeFill="accent4" w:themeFillTint="66"/>
          </w:tcPr>
          <w:p w14:paraId="7D93B081" w14:textId="77777777" w:rsidR="00CC5AD4" w:rsidRPr="00B17122" w:rsidRDefault="00CC5AD4" w:rsidP="0017181D">
            <w:pPr>
              <w:tabs>
                <w:tab w:val="left" w:pos="1008"/>
                <w:tab w:val="center" w:pos="5137"/>
              </w:tabs>
              <w:spacing w:before="120" w:after="120"/>
              <w:textAlignment w:val="baseline"/>
              <w:rPr>
                <w:rFonts w:ascii="Calibri Light" w:eastAsiaTheme="minorHAnsi" w:hAnsi="Calibri Light" w:cs="Calibri Light"/>
                <w:b/>
                <w:color w:val="auto"/>
                <w:sz w:val="24"/>
              </w:rPr>
            </w:pPr>
            <w:r w:rsidRPr="00B17122">
              <w:rPr>
                <w:rFonts w:ascii="Calibri Light" w:eastAsiaTheme="minorHAnsi" w:hAnsi="Calibri Light" w:cs="Calibri Light"/>
                <w:b/>
                <w:color w:val="auto"/>
                <w:sz w:val="24"/>
              </w:rPr>
              <w:t>The Basics</w:t>
            </w:r>
          </w:p>
        </w:tc>
      </w:tr>
      <w:tr w:rsidR="00CC5AD4" w:rsidRPr="00B17122" w14:paraId="40D2EA30" w14:textId="77777777" w:rsidTr="004A238B">
        <w:trPr>
          <w:trHeight w:val="1134"/>
        </w:trPr>
        <w:tc>
          <w:tcPr>
            <w:tcW w:w="5463" w:type="dxa"/>
            <w:gridSpan w:val="2"/>
            <w:tcBorders>
              <w:top w:val="single" w:sz="4" w:space="0" w:color="BFBFBF" w:themeColor="background1" w:themeShade="BF"/>
              <w:bottom w:val="nil"/>
            </w:tcBorders>
          </w:tcPr>
          <w:p w14:paraId="344E8F21" w14:textId="77777777" w:rsidR="00CC5AD4" w:rsidRPr="00B17122" w:rsidRDefault="00CC5AD4" w:rsidP="00CC5AD4">
            <w:pPr>
              <w:pStyle w:val="ListBullet"/>
              <w:numPr>
                <w:ilvl w:val="0"/>
                <w:numId w:val="30"/>
              </w:numPr>
              <w:rPr>
                <w:sz w:val="20"/>
                <w:szCs w:val="22"/>
              </w:rPr>
            </w:pPr>
            <w:r w:rsidRPr="00B17122">
              <w:rPr>
                <w:sz w:val="20"/>
                <w:szCs w:val="22"/>
              </w:rPr>
              <w:t>Your class/es location/s</w:t>
            </w:r>
          </w:p>
          <w:p w14:paraId="44D5AA12" w14:textId="77777777" w:rsidR="00CC5AD4" w:rsidRPr="00B17122" w:rsidRDefault="00CC5AD4" w:rsidP="00CC5AD4">
            <w:pPr>
              <w:pStyle w:val="ListBullet"/>
              <w:numPr>
                <w:ilvl w:val="0"/>
                <w:numId w:val="30"/>
              </w:numPr>
              <w:rPr>
                <w:sz w:val="20"/>
                <w:szCs w:val="22"/>
              </w:rPr>
            </w:pPr>
            <w:r w:rsidRPr="00B17122">
              <w:rPr>
                <w:sz w:val="20"/>
                <w:szCs w:val="22"/>
              </w:rPr>
              <w:t>The staffroom</w:t>
            </w:r>
          </w:p>
          <w:p w14:paraId="53EA6083" w14:textId="77777777" w:rsidR="00CC5AD4" w:rsidRPr="00B17122" w:rsidRDefault="00CC5AD4" w:rsidP="00CC5AD4">
            <w:pPr>
              <w:pStyle w:val="ListBullet"/>
              <w:numPr>
                <w:ilvl w:val="0"/>
                <w:numId w:val="30"/>
              </w:numPr>
              <w:rPr>
                <w:sz w:val="20"/>
                <w:szCs w:val="22"/>
              </w:rPr>
            </w:pPr>
            <w:r w:rsidRPr="00B17122">
              <w:rPr>
                <w:sz w:val="20"/>
                <w:szCs w:val="22"/>
              </w:rPr>
              <w:t>Amenities</w:t>
            </w:r>
          </w:p>
          <w:p w14:paraId="6185519D" w14:textId="77777777" w:rsidR="00CC5AD4" w:rsidRPr="00B17122" w:rsidRDefault="00CC5AD4" w:rsidP="00CC5AD4">
            <w:pPr>
              <w:pStyle w:val="ListBullet"/>
              <w:numPr>
                <w:ilvl w:val="0"/>
                <w:numId w:val="30"/>
              </w:numPr>
              <w:rPr>
                <w:sz w:val="20"/>
                <w:szCs w:val="22"/>
              </w:rPr>
            </w:pPr>
            <w:r w:rsidRPr="00B17122">
              <w:rPr>
                <w:sz w:val="20"/>
                <w:szCs w:val="22"/>
              </w:rPr>
              <w:t>Food and storage</w:t>
            </w:r>
          </w:p>
        </w:tc>
        <w:tc>
          <w:tcPr>
            <w:tcW w:w="5027" w:type="dxa"/>
            <w:gridSpan w:val="2"/>
            <w:tcBorders>
              <w:top w:val="single" w:sz="4" w:space="0" w:color="BFBFBF" w:themeColor="background1" w:themeShade="BF"/>
              <w:bottom w:val="nil"/>
            </w:tcBorders>
          </w:tcPr>
          <w:p w14:paraId="5298CD93" w14:textId="77777777" w:rsidR="00CC5AD4" w:rsidRPr="00B17122" w:rsidRDefault="00CC5AD4" w:rsidP="00CC5AD4">
            <w:pPr>
              <w:pStyle w:val="ListBullet"/>
              <w:numPr>
                <w:ilvl w:val="0"/>
                <w:numId w:val="30"/>
              </w:numPr>
              <w:rPr>
                <w:sz w:val="20"/>
                <w:szCs w:val="22"/>
              </w:rPr>
            </w:pPr>
            <w:r w:rsidRPr="00B17122">
              <w:rPr>
                <w:sz w:val="20"/>
                <w:szCs w:val="22"/>
              </w:rPr>
              <w:t>Resources – teacher resources/photocopying/ internet/access to IT resources</w:t>
            </w:r>
          </w:p>
          <w:p w14:paraId="4B135C90" w14:textId="77777777" w:rsidR="00CC5AD4" w:rsidRPr="00B17122" w:rsidRDefault="00CC5AD4" w:rsidP="00CC5AD4">
            <w:pPr>
              <w:pStyle w:val="ListBullet"/>
              <w:numPr>
                <w:ilvl w:val="0"/>
                <w:numId w:val="30"/>
              </w:numPr>
              <w:rPr>
                <w:sz w:val="20"/>
                <w:szCs w:val="22"/>
              </w:rPr>
            </w:pPr>
            <w:r w:rsidRPr="00B17122">
              <w:rPr>
                <w:sz w:val="20"/>
                <w:szCs w:val="22"/>
              </w:rPr>
              <w:t xml:space="preserve">Car parking </w:t>
            </w:r>
          </w:p>
        </w:tc>
      </w:tr>
      <w:tr w:rsidR="00CC5AD4" w:rsidRPr="00B17122" w14:paraId="1B662519" w14:textId="77777777" w:rsidTr="004A238B">
        <w:trPr>
          <w:trHeight w:val="283"/>
        </w:trPr>
        <w:tc>
          <w:tcPr>
            <w:tcW w:w="10490" w:type="dxa"/>
            <w:gridSpan w:val="4"/>
            <w:tcBorders>
              <w:bottom w:val="single" w:sz="4" w:space="0" w:color="BFBFBF" w:themeColor="background1" w:themeShade="BF"/>
            </w:tcBorders>
            <w:shd w:val="clear" w:color="auto" w:fill="D9EBF7" w:themeFill="accent4" w:themeFillTint="66"/>
          </w:tcPr>
          <w:p w14:paraId="766F0029" w14:textId="77777777" w:rsidR="00CC5AD4" w:rsidRPr="00B17122" w:rsidRDefault="00CC5AD4" w:rsidP="0017181D">
            <w:pPr>
              <w:tabs>
                <w:tab w:val="left" w:pos="1008"/>
                <w:tab w:val="center" w:pos="5137"/>
              </w:tabs>
              <w:spacing w:before="120" w:after="120"/>
              <w:textAlignment w:val="baseline"/>
              <w:rPr>
                <w:rFonts w:ascii="Calibri Light" w:eastAsiaTheme="minorHAnsi" w:hAnsi="Calibri Light" w:cs="Calibri Light"/>
                <w:b/>
                <w:color w:val="auto"/>
                <w:sz w:val="24"/>
              </w:rPr>
            </w:pPr>
            <w:r w:rsidRPr="00B17122">
              <w:rPr>
                <w:rFonts w:ascii="Calibri Light" w:eastAsiaTheme="minorHAnsi" w:hAnsi="Calibri Light" w:cs="Calibri Light"/>
                <w:b/>
                <w:color w:val="auto"/>
                <w:sz w:val="24"/>
              </w:rPr>
              <w:t>Setting Programs</w:t>
            </w:r>
          </w:p>
        </w:tc>
      </w:tr>
      <w:tr w:rsidR="004A238B" w:rsidRPr="00B17122" w14:paraId="5A08E6FA" w14:textId="77777777" w:rsidTr="004A238B">
        <w:trPr>
          <w:trHeight w:val="478"/>
        </w:trPr>
        <w:tc>
          <w:tcPr>
            <w:tcW w:w="5463" w:type="dxa"/>
            <w:gridSpan w:val="2"/>
            <w:tcBorders>
              <w:top w:val="single" w:sz="4" w:space="0" w:color="BFBFBF" w:themeColor="background1" w:themeShade="BF"/>
            </w:tcBorders>
          </w:tcPr>
          <w:p w14:paraId="38AA01D4" w14:textId="77777777" w:rsidR="004A238B" w:rsidRPr="00B17122" w:rsidRDefault="004A238B" w:rsidP="00CC5AD4">
            <w:pPr>
              <w:pStyle w:val="ListBullet"/>
              <w:numPr>
                <w:ilvl w:val="0"/>
                <w:numId w:val="30"/>
              </w:numPr>
              <w:rPr>
                <w:sz w:val="20"/>
                <w:szCs w:val="22"/>
              </w:rPr>
            </w:pPr>
            <w:r w:rsidRPr="00B17122">
              <w:rPr>
                <w:sz w:val="20"/>
                <w:szCs w:val="22"/>
              </w:rPr>
              <w:t xml:space="preserve">Specific programs </w:t>
            </w:r>
          </w:p>
        </w:tc>
        <w:tc>
          <w:tcPr>
            <w:tcW w:w="5027" w:type="dxa"/>
            <w:gridSpan w:val="2"/>
            <w:tcBorders>
              <w:top w:val="single" w:sz="4" w:space="0" w:color="BFBFBF" w:themeColor="background1" w:themeShade="BF"/>
            </w:tcBorders>
          </w:tcPr>
          <w:p w14:paraId="6D15025F" w14:textId="77777777" w:rsidR="004A238B" w:rsidRPr="00B17122" w:rsidRDefault="004A238B" w:rsidP="00CC5AD4">
            <w:pPr>
              <w:pStyle w:val="ListBullet"/>
              <w:numPr>
                <w:ilvl w:val="0"/>
                <w:numId w:val="30"/>
              </w:numPr>
              <w:rPr>
                <w:sz w:val="20"/>
                <w:szCs w:val="22"/>
              </w:rPr>
            </w:pPr>
            <w:r w:rsidRPr="00B17122">
              <w:rPr>
                <w:sz w:val="20"/>
                <w:szCs w:val="22"/>
              </w:rPr>
              <w:t>Whole site instructional or observational models</w:t>
            </w:r>
          </w:p>
        </w:tc>
      </w:tr>
      <w:tr w:rsidR="00CC5AD4" w:rsidRPr="008056DC" w14:paraId="16F6B571" w14:textId="77777777" w:rsidTr="004A238B">
        <w:tblPrEx>
          <w:jc w:val="center"/>
          <w:tblInd w:w="0" w:type="dxa"/>
        </w:tblPrEx>
        <w:trPr>
          <w:trHeight w:val="283"/>
          <w:jc w:val="center"/>
        </w:trPr>
        <w:tc>
          <w:tcPr>
            <w:tcW w:w="10490" w:type="dxa"/>
            <w:gridSpan w:val="4"/>
            <w:tcBorders>
              <w:top w:val="nil"/>
            </w:tcBorders>
            <w:shd w:val="clear" w:color="auto" w:fill="002060"/>
          </w:tcPr>
          <w:p w14:paraId="2AA4FFD1" w14:textId="77777777" w:rsidR="00CC5AD4" w:rsidRPr="008056DC" w:rsidRDefault="00CC5AD4" w:rsidP="0017181D">
            <w:pPr>
              <w:spacing w:before="120" w:after="120"/>
              <w:textAlignment w:val="baseline"/>
              <w:rPr>
                <w:rFonts w:ascii="Calibri Light" w:hAnsi="Calibri Light" w:cs="Calibri Light"/>
                <w:color w:val="FFFFFF" w:themeColor="background1"/>
                <w:sz w:val="20"/>
                <w:szCs w:val="20"/>
              </w:rPr>
            </w:pPr>
            <w:r w:rsidRPr="00B17122">
              <w:rPr>
                <w:rFonts w:ascii="Calibri Light" w:eastAsiaTheme="minorHAnsi" w:hAnsi="Calibri Light" w:cs="Calibri Light"/>
                <w:b/>
                <w:color w:val="FFFFFF" w:themeColor="background1"/>
                <w:sz w:val="24"/>
              </w:rPr>
              <w:t>Induction Confirmation</w:t>
            </w:r>
            <w:r w:rsidRPr="00B17122">
              <w:rPr>
                <w:rFonts w:ascii="Calibri Light" w:hAnsi="Calibri Light" w:cs="Calibri Light"/>
                <w:b/>
                <w:color w:val="FFFFFF" w:themeColor="background1"/>
                <w:sz w:val="20"/>
                <w:szCs w:val="20"/>
              </w:rPr>
              <w:t xml:space="preserve">   </w:t>
            </w:r>
            <w:r w:rsidRPr="008056DC">
              <w:rPr>
                <w:rFonts w:ascii="Calibri Light" w:hAnsi="Calibri Light" w:cs="Calibri Light"/>
                <w:bCs/>
                <w:i/>
                <w:iCs/>
                <w:color w:val="FFFFFF" w:themeColor="background1"/>
                <w:sz w:val="20"/>
                <w:szCs w:val="20"/>
              </w:rPr>
              <w:t>P</w:t>
            </w:r>
            <w:r w:rsidRPr="008056DC">
              <w:rPr>
                <w:rFonts w:ascii="Calibri Light" w:hAnsi="Calibri Light" w:cs="Calibri Light"/>
                <w:i/>
                <w:color w:val="FFFFFF" w:themeColor="background1"/>
                <w:sz w:val="20"/>
                <w:szCs w:val="20"/>
              </w:rPr>
              <w:t>lease ensure signatures are ‘hand signed’, or an electronic image of the signature is used.</w:t>
            </w:r>
          </w:p>
        </w:tc>
      </w:tr>
      <w:tr w:rsidR="00CC5AD4" w:rsidRPr="00051494" w14:paraId="114B4F7A" w14:textId="77777777" w:rsidTr="004A238B">
        <w:tblPrEx>
          <w:jc w:val="center"/>
          <w:tblInd w:w="0" w:type="dxa"/>
        </w:tblPrEx>
        <w:trPr>
          <w:trHeight w:val="283"/>
          <w:jc w:val="center"/>
        </w:trPr>
        <w:tc>
          <w:tcPr>
            <w:tcW w:w="3714" w:type="dxa"/>
            <w:tcBorders>
              <w:bottom w:val="nil"/>
            </w:tcBorders>
            <w:vAlign w:val="center"/>
          </w:tcPr>
          <w:p w14:paraId="119B7297" w14:textId="77777777" w:rsidR="00CC5AD4" w:rsidRPr="00051494" w:rsidRDefault="00CC5AD4" w:rsidP="0017181D">
            <w:pPr>
              <w:spacing w:before="120" w:after="120"/>
              <w:jc w:val="center"/>
              <w:rPr>
                <w:rFonts w:ascii="Calibri Light" w:hAnsi="Calibri Light" w:cs="Calibri Light"/>
                <w:b/>
                <w:color w:val="auto"/>
                <w:sz w:val="20"/>
                <w:szCs w:val="20"/>
              </w:rPr>
            </w:pPr>
            <w:r w:rsidRPr="00051494">
              <w:rPr>
                <w:rFonts w:ascii="Calibri Light" w:hAnsi="Calibri Light" w:cs="Calibri Light"/>
                <w:b/>
                <w:color w:val="auto"/>
                <w:sz w:val="20"/>
                <w:szCs w:val="20"/>
              </w:rPr>
              <w:t>Mentor Teacher/s</w:t>
            </w:r>
          </w:p>
          <w:sdt>
            <w:sdtPr>
              <w:rPr>
                <w:rFonts w:ascii="Calibri Light" w:hAnsi="Calibri Light" w:cs="Calibri Light"/>
                <w:sz w:val="20"/>
                <w:szCs w:val="20"/>
              </w:rPr>
              <w:id w:val="1931088325"/>
              <w:showingPlcHdr/>
              <w:picture/>
            </w:sdtPr>
            <w:sdtContent>
              <w:p w14:paraId="1387C9B9" w14:textId="77777777" w:rsidR="00CC5AD4" w:rsidRPr="00051494" w:rsidRDefault="00CC5AD4" w:rsidP="0017181D">
                <w:pPr>
                  <w:spacing w:before="120" w:after="120"/>
                  <w:jc w:val="center"/>
                  <w:textAlignment w:val="baseline"/>
                  <w:rPr>
                    <w:rFonts w:ascii="Calibri Light" w:hAnsi="Calibri Light" w:cs="Calibri Light"/>
                    <w:sz w:val="20"/>
                    <w:szCs w:val="20"/>
                  </w:rPr>
                </w:pPr>
                <w:r w:rsidRPr="00B70B3C">
                  <w:rPr>
                    <w:rFonts w:ascii="Calibri Light" w:hAnsi="Calibri Light" w:cs="Calibri Light"/>
                    <w:noProof/>
                    <w:sz w:val="20"/>
                    <w:szCs w:val="20"/>
                    <w:shd w:val="clear" w:color="auto" w:fill="EAFAEC"/>
                  </w:rPr>
                  <w:drawing>
                    <wp:inline distT="0" distB="0" distL="0" distR="0" wp14:anchorId="1134C607" wp14:editId="309DB1B1">
                      <wp:extent cx="1886941" cy="640365"/>
                      <wp:effectExtent l="0" t="0" r="0" b="7620"/>
                      <wp:docPr id="1" name="Picture 1" descr="A white square with a blue border&#10;&#10;AI-generated content may be incorrect.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" name="Picture 1" descr="A white square with a blue border&#10;&#10;AI-generated content may be incorrect.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97424" cy="643923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  <w:tc>
          <w:tcPr>
            <w:tcW w:w="3589" w:type="dxa"/>
            <w:gridSpan w:val="2"/>
            <w:tcBorders>
              <w:bottom w:val="nil"/>
            </w:tcBorders>
            <w:vAlign w:val="center"/>
          </w:tcPr>
          <w:p w14:paraId="5B5280E4" w14:textId="77777777" w:rsidR="00CC5AD4" w:rsidRPr="00051494" w:rsidRDefault="00CC5AD4" w:rsidP="0017181D">
            <w:pPr>
              <w:spacing w:before="120" w:after="120"/>
              <w:jc w:val="center"/>
              <w:rPr>
                <w:rFonts w:ascii="Calibri Light" w:hAnsi="Calibri Light" w:cs="Calibri Light"/>
                <w:b/>
                <w:color w:val="auto"/>
                <w:sz w:val="20"/>
                <w:szCs w:val="20"/>
              </w:rPr>
            </w:pPr>
            <w:r w:rsidRPr="00051494">
              <w:rPr>
                <w:rFonts w:ascii="Calibri Light" w:hAnsi="Calibri Light" w:cs="Calibri Light"/>
                <w:b/>
                <w:color w:val="auto"/>
                <w:sz w:val="20"/>
                <w:szCs w:val="20"/>
              </w:rPr>
              <w:t>Pre-service Teacher</w:t>
            </w:r>
          </w:p>
          <w:sdt>
            <w:sdtPr>
              <w:rPr>
                <w:rFonts w:ascii="Calibri Light" w:hAnsi="Calibri Light" w:cs="Calibri Light"/>
                <w:noProof/>
                <w:sz w:val="20"/>
                <w:szCs w:val="20"/>
                <w:shd w:val="clear" w:color="auto" w:fill="EAFAEC"/>
              </w:rPr>
              <w:id w:val="-1814637368"/>
              <w:picture/>
            </w:sdtPr>
            <w:sdtContent>
              <w:p w14:paraId="07279DFF" w14:textId="77777777" w:rsidR="00CC5AD4" w:rsidRPr="00051494" w:rsidRDefault="00CC5AD4" w:rsidP="0017181D">
                <w:pPr>
                  <w:spacing w:before="120" w:after="120"/>
                  <w:jc w:val="center"/>
                  <w:textAlignment w:val="baseline"/>
                  <w:rPr>
                    <w:rFonts w:ascii="Calibri Light" w:hAnsi="Calibri Light" w:cs="Calibri Light"/>
                    <w:sz w:val="20"/>
                    <w:szCs w:val="20"/>
                  </w:rPr>
                </w:pPr>
                <w:r w:rsidRPr="00B70B3C">
                  <w:rPr>
                    <w:rFonts w:ascii="Calibri Light" w:hAnsi="Calibri Light" w:cs="Calibri Light"/>
                    <w:noProof/>
                    <w:sz w:val="20"/>
                    <w:szCs w:val="20"/>
                    <w:shd w:val="clear" w:color="auto" w:fill="EAFAEC"/>
                  </w:rPr>
                  <w:drawing>
                    <wp:inline distT="0" distB="0" distL="0" distR="0" wp14:anchorId="2CB6A127" wp14:editId="75512470">
                      <wp:extent cx="1886941" cy="640365"/>
                      <wp:effectExtent l="0" t="0" r="0" b="7620"/>
                      <wp:docPr id="1313326474" name="Picture 1313326474" descr="A white square with a blue border&#10;&#10;AI-generated content may be incorrect.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313326474" name="Picture 1313326474" descr="A white square with a blue border&#10;&#10;AI-generated content may be incorrect.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97424" cy="643923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  <w:tc>
          <w:tcPr>
            <w:tcW w:w="3187" w:type="dxa"/>
            <w:tcBorders>
              <w:bottom w:val="nil"/>
            </w:tcBorders>
            <w:vAlign w:val="center"/>
          </w:tcPr>
          <w:p w14:paraId="15E4FA15" w14:textId="77777777" w:rsidR="00CC5AD4" w:rsidRPr="00051494" w:rsidRDefault="00CC5AD4" w:rsidP="0017181D">
            <w:pPr>
              <w:spacing w:before="120" w:after="120"/>
              <w:jc w:val="center"/>
              <w:rPr>
                <w:rFonts w:ascii="Calibri Light" w:hAnsi="Calibri Light" w:cs="Calibri Light"/>
                <w:b/>
                <w:color w:val="auto"/>
                <w:sz w:val="20"/>
                <w:szCs w:val="20"/>
              </w:rPr>
            </w:pPr>
            <w:r w:rsidRPr="00051494">
              <w:rPr>
                <w:rFonts w:ascii="Calibri Light" w:hAnsi="Calibri Light" w:cs="Calibri Light"/>
                <w:b/>
                <w:color w:val="auto"/>
                <w:sz w:val="20"/>
                <w:szCs w:val="20"/>
              </w:rPr>
              <w:t>Site Placement Coordinator</w:t>
            </w:r>
          </w:p>
          <w:sdt>
            <w:sdtPr>
              <w:rPr>
                <w:rFonts w:ascii="Calibri Light" w:hAnsi="Calibri Light" w:cs="Calibri Light"/>
                <w:noProof/>
                <w:sz w:val="20"/>
                <w:szCs w:val="20"/>
              </w:rPr>
              <w:id w:val="-7687850"/>
              <w:picture/>
            </w:sdtPr>
            <w:sdtContent>
              <w:p w14:paraId="0C5AC52F" w14:textId="77777777" w:rsidR="00CC5AD4" w:rsidRPr="00051494" w:rsidRDefault="00CC5AD4" w:rsidP="0017181D">
                <w:pPr>
                  <w:spacing w:before="120" w:after="120"/>
                  <w:jc w:val="center"/>
                  <w:textAlignment w:val="baseline"/>
                  <w:rPr>
                    <w:rFonts w:ascii="Calibri Light" w:hAnsi="Calibri Light" w:cs="Calibri Light"/>
                    <w:sz w:val="20"/>
                    <w:szCs w:val="20"/>
                  </w:rPr>
                </w:pPr>
                <w:r>
                  <w:rPr>
                    <w:rFonts w:ascii="Calibri Light" w:hAnsi="Calibri Light" w:cs="Calibri Light"/>
                    <w:noProof/>
                    <w:sz w:val="20"/>
                    <w:szCs w:val="20"/>
                  </w:rPr>
                  <w:drawing>
                    <wp:inline distT="0" distB="0" distL="0" distR="0" wp14:anchorId="44EFE3A2" wp14:editId="41FC9CF0">
                      <wp:extent cx="1886941" cy="640365"/>
                      <wp:effectExtent l="0" t="0" r="0" b="7620"/>
                      <wp:docPr id="1784639935" name="Picture 1784639935" descr="A white square with a blue border&#10;&#10;AI-generated content may be incorrect.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84639935" name="Picture 1784639935" descr="A white square with a blue border&#10;&#10;AI-generated content may be incorrect.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97424" cy="643923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</w:tr>
      <w:tr w:rsidR="00CC5AD4" w:rsidRPr="00051494" w14:paraId="63D3EE94" w14:textId="77777777" w:rsidTr="004A238B">
        <w:tblPrEx>
          <w:jc w:val="center"/>
          <w:tblInd w:w="0" w:type="dxa"/>
        </w:tblPrEx>
        <w:trPr>
          <w:trHeight w:val="102"/>
          <w:jc w:val="center"/>
        </w:trPr>
        <w:tc>
          <w:tcPr>
            <w:tcW w:w="3714" w:type="dxa"/>
            <w:tcBorders>
              <w:top w:val="nil"/>
              <w:bottom w:val="single" w:sz="4" w:space="0" w:color="BFBFBF" w:themeColor="background1" w:themeShade="BF"/>
            </w:tcBorders>
            <w:vAlign w:val="center"/>
          </w:tcPr>
          <w:p w14:paraId="38F68BF4" w14:textId="2B68C114" w:rsidR="00CC5AD4" w:rsidRPr="00051494" w:rsidRDefault="00CC5AD4" w:rsidP="0017181D">
            <w:pPr>
              <w:spacing w:before="120" w:after="120"/>
              <w:jc w:val="center"/>
              <w:rPr>
                <w:rFonts w:ascii="Calibri Light" w:hAnsi="Calibri Light" w:cs="Calibri Light"/>
                <w:b/>
                <w:color w:val="auto"/>
                <w:sz w:val="20"/>
                <w:szCs w:val="20"/>
              </w:rPr>
            </w:pPr>
            <w:sdt>
              <w:sdtPr>
                <w:rPr>
                  <w:rStyle w:val="ReportEntries"/>
                </w:rPr>
                <w:id w:val="-217746960"/>
                <w:placeholder>
                  <w:docPart w:val="8EC579050E7C49EB985D794EFDBBE508"/>
                </w:placeholder>
                <w:showingPlcHdr/>
                <w:date w:fullDate="2025-04-12T00:00:00Z">
                  <w:dateFormat w:val="d/MM/yyyy"/>
                  <w:lid w:val="en-AU"/>
                  <w:storeMappedDataAs w:val="dateTime"/>
                  <w:calendar w:val="gregorian"/>
                </w:date>
              </w:sdtPr>
              <w:sdtContent>
                <w:r w:rsidRPr="00BB62E2">
                  <w:rPr>
                    <w:rStyle w:val="ReportEntries"/>
                    <w:rFonts w:asciiTheme="majorHAnsi" w:hAnsiTheme="majorHAnsi" w:cstheme="majorHAnsi"/>
                  </w:rPr>
                  <w:t>Click or tap to enter a date.</w:t>
                </w:r>
              </w:sdtContent>
            </w:sdt>
          </w:p>
        </w:tc>
        <w:tc>
          <w:tcPr>
            <w:tcW w:w="3589" w:type="dxa"/>
            <w:gridSpan w:val="2"/>
            <w:tcBorders>
              <w:top w:val="nil"/>
              <w:bottom w:val="single" w:sz="4" w:space="0" w:color="BFBFBF" w:themeColor="background1" w:themeShade="BF"/>
            </w:tcBorders>
            <w:vAlign w:val="center"/>
          </w:tcPr>
          <w:p w14:paraId="6563F3AB" w14:textId="53246469" w:rsidR="00CC5AD4" w:rsidRPr="00051494" w:rsidRDefault="00CC5AD4" w:rsidP="0017181D">
            <w:pPr>
              <w:spacing w:before="120" w:after="120"/>
              <w:jc w:val="center"/>
              <w:rPr>
                <w:rFonts w:ascii="Calibri Light" w:hAnsi="Calibri Light" w:cs="Calibri Light"/>
                <w:b/>
                <w:color w:val="auto"/>
                <w:sz w:val="20"/>
                <w:szCs w:val="20"/>
              </w:rPr>
            </w:pPr>
            <w:sdt>
              <w:sdtPr>
                <w:rPr>
                  <w:rStyle w:val="ReportEntries"/>
                </w:rPr>
                <w:id w:val="513041508"/>
                <w:placeholder>
                  <w:docPart w:val="CE15CA2AE3C244F480EE28942DEFFDF2"/>
                </w:placeholder>
                <w:showingPlcHdr/>
                <w:date w:fullDate="2025-04-12T00:00:00Z">
                  <w:dateFormat w:val="d/MM/yyyy"/>
                  <w:lid w:val="en-AU"/>
                  <w:storeMappedDataAs w:val="dateTime"/>
                  <w:calendar w:val="gregorian"/>
                </w:date>
              </w:sdtPr>
              <w:sdtContent>
                <w:r w:rsidRPr="00BB62E2">
                  <w:rPr>
                    <w:rStyle w:val="ReportEntries"/>
                    <w:rFonts w:asciiTheme="majorHAnsi" w:hAnsiTheme="majorHAnsi" w:cstheme="majorHAnsi"/>
                  </w:rPr>
                  <w:t>Click or tap to enter a date.</w:t>
                </w:r>
              </w:sdtContent>
            </w:sdt>
          </w:p>
        </w:tc>
        <w:tc>
          <w:tcPr>
            <w:tcW w:w="3187" w:type="dxa"/>
            <w:tcBorders>
              <w:top w:val="nil"/>
              <w:bottom w:val="single" w:sz="4" w:space="0" w:color="BFBFBF" w:themeColor="background1" w:themeShade="BF"/>
            </w:tcBorders>
            <w:vAlign w:val="center"/>
          </w:tcPr>
          <w:p w14:paraId="4687D3C4" w14:textId="25562835" w:rsidR="00CC5AD4" w:rsidRPr="00051494" w:rsidRDefault="00CC5AD4" w:rsidP="0017181D">
            <w:pPr>
              <w:spacing w:before="120" w:after="120"/>
              <w:jc w:val="center"/>
              <w:rPr>
                <w:rFonts w:ascii="Calibri Light" w:hAnsi="Calibri Light" w:cs="Calibri Light"/>
                <w:b/>
                <w:color w:val="auto"/>
                <w:sz w:val="20"/>
                <w:szCs w:val="20"/>
              </w:rPr>
            </w:pPr>
            <w:sdt>
              <w:sdtPr>
                <w:rPr>
                  <w:rStyle w:val="ReportEntries"/>
                </w:rPr>
                <w:id w:val="-345554138"/>
                <w:placeholder>
                  <w:docPart w:val="8AC76BD56F8F4F75BA4EA9003B65E6B0"/>
                </w:placeholder>
                <w:showingPlcHdr/>
                <w:date w:fullDate="2025-04-12T00:00:00Z">
                  <w:dateFormat w:val="d/MM/yyyy"/>
                  <w:lid w:val="en-AU"/>
                  <w:storeMappedDataAs w:val="dateTime"/>
                  <w:calendar w:val="gregorian"/>
                </w:date>
              </w:sdtPr>
              <w:sdtContent>
                <w:r w:rsidRPr="00BB62E2">
                  <w:rPr>
                    <w:rStyle w:val="ReportEntries"/>
                    <w:rFonts w:asciiTheme="majorHAnsi" w:hAnsiTheme="majorHAnsi" w:cstheme="majorHAnsi"/>
                  </w:rPr>
                  <w:t>Click or tap to enter a date.</w:t>
                </w:r>
              </w:sdtContent>
            </w:sdt>
          </w:p>
        </w:tc>
      </w:tr>
      <w:bookmarkEnd w:id="0"/>
    </w:tbl>
    <w:p w14:paraId="59B922EE" w14:textId="08E91D1A" w:rsidR="00051494" w:rsidRDefault="00051494" w:rsidP="004A238B"/>
    <w:sectPr w:rsidR="00051494" w:rsidSect="00C52007">
      <w:headerReference w:type="even" r:id="rId12"/>
      <w:headerReference w:type="default" r:id="rId13"/>
      <w:footerReference w:type="default" r:id="rId14"/>
      <w:headerReference w:type="first" r:id="rId15"/>
      <w:footerReference w:type="first" r:id="rId16"/>
      <w:pgSz w:w="11900" w:h="16840"/>
      <w:pgMar w:top="1418" w:right="985" w:bottom="993" w:left="993" w:header="851" w:footer="7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72AE7C" w14:textId="77777777" w:rsidR="00A852E1" w:rsidRDefault="00A852E1" w:rsidP="00452E05">
      <w:r>
        <w:separator/>
      </w:r>
    </w:p>
  </w:endnote>
  <w:endnote w:type="continuationSeparator" w:id="0">
    <w:p w14:paraId="39FED1B6" w14:textId="77777777" w:rsidR="00A852E1" w:rsidRDefault="00A852E1" w:rsidP="00452E05">
      <w:r>
        <w:continuationSeparator/>
      </w:r>
    </w:p>
  </w:endnote>
  <w:endnote w:type="continuationNotice" w:id="1">
    <w:p w14:paraId="04EEEDFE" w14:textId="77777777" w:rsidR="00A852E1" w:rsidRDefault="00A852E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Times New Roman (Headings CS)">
    <w:altName w:val="Times New Roman"/>
    <w:charset w:val="00"/>
    <w:family w:val="auto"/>
    <w:pitch w:val="variable"/>
    <w:sig w:usb0="E0002AEF" w:usb1="C0007841" w:usb2="00000009" w:usb3="00000000" w:csb0="000001FF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A5DDD5" w14:textId="4318A304" w:rsidR="001B5BCC" w:rsidRPr="00C62BC1" w:rsidRDefault="00C62BC1" w:rsidP="00C62BC1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 w:rsidR="00E404BE">
      <w:rPr>
        <w:rFonts w:cstheme="majorHAnsi"/>
        <w:noProof/>
        <w:color w:val="000000" w:themeColor="text1"/>
        <w:sz w:val="20"/>
        <w:szCs w:val="20"/>
        <w:lang w:val="en-GB"/>
      </w:rPr>
      <w:t>2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 w:rsidR="00E404BE">
      <w:rPr>
        <w:rFonts w:cstheme="majorHAnsi"/>
        <w:noProof/>
        <w:color w:val="000000" w:themeColor="text1"/>
        <w:sz w:val="20"/>
        <w:szCs w:val="20"/>
        <w:lang w:val="en-GB"/>
      </w:rPr>
      <w:t>2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334568" w14:textId="2028682F" w:rsidR="00EC2C66" w:rsidRPr="00EC2C66" w:rsidRDefault="00EC2C66" w:rsidP="00EC2C66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 w:rsidR="00E404BE">
      <w:rPr>
        <w:rFonts w:cstheme="majorHAnsi"/>
        <w:noProof/>
        <w:color w:val="000000" w:themeColor="text1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 w:rsidR="00E404BE">
      <w:rPr>
        <w:rFonts w:cstheme="majorHAnsi"/>
        <w:noProof/>
        <w:color w:val="000000" w:themeColor="text1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56A32A" w14:textId="77777777" w:rsidR="00A852E1" w:rsidRDefault="00A852E1" w:rsidP="00452E05">
      <w:r>
        <w:separator/>
      </w:r>
    </w:p>
  </w:footnote>
  <w:footnote w:type="continuationSeparator" w:id="0">
    <w:p w14:paraId="143C2421" w14:textId="77777777" w:rsidR="00A852E1" w:rsidRDefault="00A852E1" w:rsidP="00452E05">
      <w:r>
        <w:continuationSeparator/>
      </w:r>
    </w:p>
  </w:footnote>
  <w:footnote w:type="continuationNotice" w:id="1">
    <w:p w14:paraId="3575B488" w14:textId="77777777" w:rsidR="00A852E1" w:rsidRDefault="00A852E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6A8ECA" w14:textId="2051F02D" w:rsidR="00C43A65" w:rsidRDefault="00000000">
    <w:pPr>
      <w:pStyle w:val="Header"/>
    </w:pPr>
    <w:r>
      <w:rPr>
        <w:noProof/>
      </w:rPr>
      <w:pict w14:anchorId="0277A7D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65094" o:spid="_x0000_s1027" type="#_x0000_t75" style="position:absolute;margin-left:0;margin-top:0;width:595.5pt;height:842pt;z-index:-251658239;mso-wrap-edited:f;mso-position-horizontal:center;mso-position-horizontal-relative:margin;mso-position-vertical:center;mso-position-vertical-relative:margin" o:allowincell="f">
          <v:imagedata r:id="rId1" o:title="Artboard 4 copy 3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932199739"/>
      <w:docPartObj>
        <w:docPartGallery w:val="Watermarks"/>
      </w:docPartObj>
    </w:sdtPr>
    <w:sdtContent>
      <w:p w14:paraId="098BF19D" w14:textId="06D2E8C4" w:rsidR="00397830" w:rsidRPr="00397830" w:rsidRDefault="00000000" w:rsidP="00397830">
        <w:pPr>
          <w:pStyle w:val="Header"/>
          <w:tabs>
            <w:tab w:val="clear" w:pos="4680"/>
            <w:tab w:val="clear" w:pos="9360"/>
          </w:tabs>
          <w:rPr>
            <w:noProof/>
            <w:szCs w:val="20"/>
          </w:rPr>
        </w:pPr>
        <w:r>
          <w:rPr>
            <w:noProof/>
            <w:szCs w:val="20"/>
          </w:rPr>
          <w:pict w14:anchorId="3104D3EF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WordPictureWatermark1921580" o:spid="_x0000_s1026" type="#_x0000_t75" style="position:absolute;margin-left:0;margin-top:0;width:595.5pt;height:842.25pt;z-index:-251658238;mso-wrap-edited:f;mso-position-horizontal:center;mso-position-horizontal-relative:margin;mso-position-vertical:center;mso-position-vertical-relative:margin" o:allowincell="f">
              <v:imagedata r:id="rId1" o:title="Artboard 4 copy 52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19C470" w14:textId="59E8DA75" w:rsidR="00C62BC1" w:rsidRDefault="00000000" w:rsidP="000D052F">
    <w:pPr>
      <w:pStyle w:val="Header"/>
      <w:tabs>
        <w:tab w:val="clear" w:pos="4680"/>
        <w:tab w:val="clear" w:pos="9360"/>
        <w:tab w:val="left" w:pos="5850"/>
      </w:tabs>
    </w:pPr>
    <w:r>
      <w:rPr>
        <w:noProof/>
      </w:rPr>
      <w:pict w14:anchorId="5511A0C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65093" o:spid="_x0000_s1025" type="#_x0000_t75" style="position:absolute;margin-left:-50.4pt;margin-top:-70.8pt;width:595.5pt;height:842pt;z-index:-251658240;mso-wrap-edited:f;mso-position-horizontal-relative:margin;mso-position-vertical-relative:margin" o:allowincell="f">
          <v:imagedata r:id="rId1" o:title="Artboard 4 copy 3"/>
          <w10:wrap anchorx="margin" anchory="margin"/>
        </v:shape>
      </w:pict>
    </w:r>
    <w:r w:rsidR="000D052F">
      <w:rPr>
        <w:noProof/>
      </w:rPr>
      <w:t xml:space="preserve"> </w:t>
    </w:r>
    <w:r w:rsidR="000D052F">
      <w:rPr>
        <w:noProof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1D88B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64A4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C181F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58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BA6A0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5EBA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B4E9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F089A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DCF8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4882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6330FD"/>
    <w:multiLevelType w:val="hybridMultilevel"/>
    <w:tmpl w:val="54BAD9D6"/>
    <w:lvl w:ilvl="0" w:tplc="0C090001">
      <w:start w:val="1"/>
      <w:numFmt w:val="bullet"/>
      <w:lvlText w:val=""/>
      <w:lvlJc w:val="left"/>
      <w:pPr>
        <w:ind w:left="781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3336292"/>
    <w:multiLevelType w:val="hybridMultilevel"/>
    <w:tmpl w:val="6A584A8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07404906"/>
    <w:multiLevelType w:val="hybridMultilevel"/>
    <w:tmpl w:val="6E0E71B8"/>
    <w:lvl w:ilvl="0" w:tplc="0C09000F">
      <w:start w:val="1"/>
      <w:numFmt w:val="decimal"/>
      <w:lvlText w:val="%1."/>
      <w:lvlJc w:val="left"/>
      <w:pPr>
        <w:ind w:left="781" w:hanging="360"/>
      </w:pPr>
    </w:lvl>
    <w:lvl w:ilvl="1" w:tplc="0C090019" w:tentative="1">
      <w:start w:val="1"/>
      <w:numFmt w:val="lowerLetter"/>
      <w:lvlText w:val="%2."/>
      <w:lvlJc w:val="left"/>
      <w:pPr>
        <w:ind w:left="1501" w:hanging="360"/>
      </w:pPr>
    </w:lvl>
    <w:lvl w:ilvl="2" w:tplc="0C09001B" w:tentative="1">
      <w:start w:val="1"/>
      <w:numFmt w:val="lowerRoman"/>
      <w:lvlText w:val="%3."/>
      <w:lvlJc w:val="right"/>
      <w:pPr>
        <w:ind w:left="2221" w:hanging="180"/>
      </w:pPr>
    </w:lvl>
    <w:lvl w:ilvl="3" w:tplc="0C09000F" w:tentative="1">
      <w:start w:val="1"/>
      <w:numFmt w:val="decimal"/>
      <w:lvlText w:val="%4."/>
      <w:lvlJc w:val="left"/>
      <w:pPr>
        <w:ind w:left="2941" w:hanging="360"/>
      </w:pPr>
    </w:lvl>
    <w:lvl w:ilvl="4" w:tplc="0C090019" w:tentative="1">
      <w:start w:val="1"/>
      <w:numFmt w:val="lowerLetter"/>
      <w:lvlText w:val="%5."/>
      <w:lvlJc w:val="left"/>
      <w:pPr>
        <w:ind w:left="3661" w:hanging="360"/>
      </w:pPr>
    </w:lvl>
    <w:lvl w:ilvl="5" w:tplc="0C09001B" w:tentative="1">
      <w:start w:val="1"/>
      <w:numFmt w:val="lowerRoman"/>
      <w:lvlText w:val="%6."/>
      <w:lvlJc w:val="right"/>
      <w:pPr>
        <w:ind w:left="4381" w:hanging="180"/>
      </w:pPr>
    </w:lvl>
    <w:lvl w:ilvl="6" w:tplc="0C09000F" w:tentative="1">
      <w:start w:val="1"/>
      <w:numFmt w:val="decimal"/>
      <w:lvlText w:val="%7."/>
      <w:lvlJc w:val="left"/>
      <w:pPr>
        <w:ind w:left="5101" w:hanging="360"/>
      </w:pPr>
    </w:lvl>
    <w:lvl w:ilvl="7" w:tplc="0C090019" w:tentative="1">
      <w:start w:val="1"/>
      <w:numFmt w:val="lowerLetter"/>
      <w:lvlText w:val="%8."/>
      <w:lvlJc w:val="left"/>
      <w:pPr>
        <w:ind w:left="5821" w:hanging="360"/>
      </w:pPr>
    </w:lvl>
    <w:lvl w:ilvl="8" w:tplc="0C09001B" w:tentative="1">
      <w:start w:val="1"/>
      <w:numFmt w:val="lowerRoman"/>
      <w:lvlText w:val="%9."/>
      <w:lvlJc w:val="right"/>
      <w:pPr>
        <w:ind w:left="6541" w:hanging="180"/>
      </w:pPr>
    </w:lvl>
  </w:abstractNum>
  <w:abstractNum w:abstractNumId="13" w15:restartNumberingAfterBreak="0">
    <w:nsid w:val="07E76A6C"/>
    <w:multiLevelType w:val="hybridMultilevel"/>
    <w:tmpl w:val="0D90B5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0BED2F0A"/>
    <w:multiLevelType w:val="hybridMultilevel"/>
    <w:tmpl w:val="7A6056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23A5DC8"/>
    <w:multiLevelType w:val="hybridMultilevel"/>
    <w:tmpl w:val="0D1E7DA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A18F05C">
      <w:start w:val="1"/>
      <w:numFmt w:val="bullet"/>
      <w:lvlText w:val="o"/>
      <w:lvlJc w:val="left"/>
      <w:pPr>
        <w:ind w:left="1080" w:hanging="360"/>
      </w:pPr>
      <w:rPr>
        <w:rFonts w:ascii="Wingdings" w:hAnsi="Wingdings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167D7AB8"/>
    <w:multiLevelType w:val="hybridMultilevel"/>
    <w:tmpl w:val="D660AE7A"/>
    <w:lvl w:ilvl="0" w:tplc="14B6CE6E">
      <w:start w:val="7"/>
      <w:numFmt w:val="bullet"/>
      <w:lvlText w:val="-"/>
      <w:lvlJc w:val="left"/>
      <w:pPr>
        <w:ind w:left="720" w:hanging="360"/>
      </w:pPr>
      <w:rPr>
        <w:rFonts w:ascii="Calibri Light" w:eastAsiaTheme="minorEastAsia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952A30"/>
    <w:multiLevelType w:val="hybridMultilevel"/>
    <w:tmpl w:val="56BCD45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2E4C2C"/>
    <w:multiLevelType w:val="hybridMultilevel"/>
    <w:tmpl w:val="E3FE4368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C2D4F8A"/>
    <w:multiLevelType w:val="hybridMultilevel"/>
    <w:tmpl w:val="D508561C"/>
    <w:lvl w:ilvl="0" w:tplc="0C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2F3E31"/>
    <w:multiLevelType w:val="hybridMultilevel"/>
    <w:tmpl w:val="522AA7F2"/>
    <w:lvl w:ilvl="0" w:tplc="B1F0DC6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4437237"/>
    <w:multiLevelType w:val="hybridMultilevel"/>
    <w:tmpl w:val="CDE2D3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5DB364B"/>
    <w:multiLevelType w:val="hybridMultilevel"/>
    <w:tmpl w:val="33F0CE5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CBA2190"/>
    <w:multiLevelType w:val="hybridMultilevel"/>
    <w:tmpl w:val="80DA9E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27436E"/>
    <w:multiLevelType w:val="hybridMultilevel"/>
    <w:tmpl w:val="ADD6928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FC60532"/>
    <w:multiLevelType w:val="hybridMultilevel"/>
    <w:tmpl w:val="A738BD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4014C8"/>
    <w:multiLevelType w:val="hybridMultilevel"/>
    <w:tmpl w:val="68A85A76"/>
    <w:lvl w:ilvl="0" w:tplc="E29C2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81385F"/>
    <w:multiLevelType w:val="hybridMultilevel"/>
    <w:tmpl w:val="8D30F29C"/>
    <w:lvl w:ilvl="0" w:tplc="0C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28" w15:restartNumberingAfterBreak="0">
    <w:nsid w:val="78FF2652"/>
    <w:multiLevelType w:val="hybridMultilevel"/>
    <w:tmpl w:val="C4044DB0"/>
    <w:lvl w:ilvl="0" w:tplc="0C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29" w15:restartNumberingAfterBreak="0">
    <w:nsid w:val="7ED174A5"/>
    <w:multiLevelType w:val="hybridMultilevel"/>
    <w:tmpl w:val="5726E336"/>
    <w:lvl w:ilvl="0" w:tplc="C5981614">
      <w:start w:val="1"/>
      <w:numFmt w:val="bullet"/>
      <w:lvlText w:val="£"/>
      <w:lvlJc w:val="left"/>
      <w:pPr>
        <w:ind w:left="360" w:hanging="360"/>
      </w:pPr>
      <w:rPr>
        <w:rFonts w:ascii="Wingdings 2" w:hAnsi="Wingdings 2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84809209">
    <w:abstractNumId w:val="0"/>
  </w:num>
  <w:num w:numId="2" w16cid:durableId="340592129">
    <w:abstractNumId w:val="1"/>
  </w:num>
  <w:num w:numId="3" w16cid:durableId="614485955">
    <w:abstractNumId w:val="2"/>
  </w:num>
  <w:num w:numId="4" w16cid:durableId="26490217">
    <w:abstractNumId w:val="3"/>
  </w:num>
  <w:num w:numId="5" w16cid:durableId="1594776617">
    <w:abstractNumId w:val="8"/>
  </w:num>
  <w:num w:numId="6" w16cid:durableId="2020571839">
    <w:abstractNumId w:val="4"/>
  </w:num>
  <w:num w:numId="7" w16cid:durableId="2138182958">
    <w:abstractNumId w:val="5"/>
  </w:num>
  <w:num w:numId="8" w16cid:durableId="1611743812">
    <w:abstractNumId w:val="6"/>
  </w:num>
  <w:num w:numId="9" w16cid:durableId="1132333703">
    <w:abstractNumId w:val="7"/>
  </w:num>
  <w:num w:numId="10" w16cid:durableId="1867474970">
    <w:abstractNumId w:val="9"/>
  </w:num>
  <w:num w:numId="11" w16cid:durableId="771362401">
    <w:abstractNumId w:val="13"/>
  </w:num>
  <w:num w:numId="12" w16cid:durableId="96025621">
    <w:abstractNumId w:val="26"/>
  </w:num>
  <w:num w:numId="13" w16cid:durableId="1141925027">
    <w:abstractNumId w:val="28"/>
  </w:num>
  <w:num w:numId="14" w16cid:durableId="426465588">
    <w:abstractNumId w:val="27"/>
  </w:num>
  <w:num w:numId="15" w16cid:durableId="2062095659">
    <w:abstractNumId w:val="16"/>
  </w:num>
  <w:num w:numId="16" w16cid:durableId="1719478570">
    <w:abstractNumId w:val="18"/>
  </w:num>
  <w:num w:numId="17" w16cid:durableId="879511125">
    <w:abstractNumId w:val="15"/>
  </w:num>
  <w:num w:numId="18" w16cid:durableId="257057891">
    <w:abstractNumId w:val="11"/>
  </w:num>
  <w:num w:numId="19" w16cid:durableId="116217726">
    <w:abstractNumId w:val="22"/>
  </w:num>
  <w:num w:numId="20" w16cid:durableId="70785103">
    <w:abstractNumId w:val="24"/>
  </w:num>
  <w:num w:numId="21" w16cid:durableId="2068726060">
    <w:abstractNumId w:val="20"/>
  </w:num>
  <w:num w:numId="22" w16cid:durableId="1336419609">
    <w:abstractNumId w:val="17"/>
  </w:num>
  <w:num w:numId="23" w16cid:durableId="1006438971">
    <w:abstractNumId w:val="12"/>
  </w:num>
  <w:num w:numId="24" w16cid:durableId="1763717327">
    <w:abstractNumId w:val="14"/>
  </w:num>
  <w:num w:numId="25" w16cid:durableId="754012516">
    <w:abstractNumId w:val="21"/>
  </w:num>
  <w:num w:numId="26" w16cid:durableId="500773875">
    <w:abstractNumId w:val="19"/>
  </w:num>
  <w:num w:numId="27" w16cid:durableId="2062631719">
    <w:abstractNumId w:val="23"/>
  </w:num>
  <w:num w:numId="28" w16cid:durableId="1987585265">
    <w:abstractNumId w:val="25"/>
  </w:num>
  <w:num w:numId="29" w16cid:durableId="1291321511">
    <w:abstractNumId w:val="10"/>
  </w:num>
  <w:num w:numId="30" w16cid:durableId="1809662532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NzUzNzM1MjAxMDBQ0lEKTi0uzszPAykwrgUArDQBfiwAAAA="/>
  </w:docVars>
  <w:rsids>
    <w:rsidRoot w:val="00452E05"/>
    <w:rsid w:val="0000037A"/>
    <w:rsid w:val="00000A01"/>
    <w:rsid w:val="00004E14"/>
    <w:rsid w:val="00007598"/>
    <w:rsid w:val="00011C65"/>
    <w:rsid w:val="00015BB6"/>
    <w:rsid w:val="000168B8"/>
    <w:rsid w:val="000205DF"/>
    <w:rsid w:val="00020954"/>
    <w:rsid w:val="00021A39"/>
    <w:rsid w:val="00023AA3"/>
    <w:rsid w:val="00027256"/>
    <w:rsid w:val="00030444"/>
    <w:rsid w:val="00032013"/>
    <w:rsid w:val="000332D9"/>
    <w:rsid w:val="0003477D"/>
    <w:rsid w:val="00034B98"/>
    <w:rsid w:val="00037340"/>
    <w:rsid w:val="00040E08"/>
    <w:rsid w:val="00040E81"/>
    <w:rsid w:val="000445E1"/>
    <w:rsid w:val="00047135"/>
    <w:rsid w:val="00051494"/>
    <w:rsid w:val="000545F0"/>
    <w:rsid w:val="0005796B"/>
    <w:rsid w:val="0006169F"/>
    <w:rsid w:val="00062E5F"/>
    <w:rsid w:val="00064536"/>
    <w:rsid w:val="00065333"/>
    <w:rsid w:val="000657F2"/>
    <w:rsid w:val="0007165B"/>
    <w:rsid w:val="00076577"/>
    <w:rsid w:val="00080DBC"/>
    <w:rsid w:val="00081552"/>
    <w:rsid w:val="00081B99"/>
    <w:rsid w:val="00085A98"/>
    <w:rsid w:val="00087B3E"/>
    <w:rsid w:val="000901BF"/>
    <w:rsid w:val="00091B2A"/>
    <w:rsid w:val="00095DEF"/>
    <w:rsid w:val="00095E8E"/>
    <w:rsid w:val="0009726C"/>
    <w:rsid w:val="000A3159"/>
    <w:rsid w:val="000A5A01"/>
    <w:rsid w:val="000A670B"/>
    <w:rsid w:val="000A7A50"/>
    <w:rsid w:val="000B0B73"/>
    <w:rsid w:val="000B2235"/>
    <w:rsid w:val="000B25E2"/>
    <w:rsid w:val="000B46C6"/>
    <w:rsid w:val="000B5169"/>
    <w:rsid w:val="000B62D9"/>
    <w:rsid w:val="000C1390"/>
    <w:rsid w:val="000C3A26"/>
    <w:rsid w:val="000C6F70"/>
    <w:rsid w:val="000D052F"/>
    <w:rsid w:val="000D0619"/>
    <w:rsid w:val="000D6105"/>
    <w:rsid w:val="000D68D5"/>
    <w:rsid w:val="000E02B0"/>
    <w:rsid w:val="000E54AC"/>
    <w:rsid w:val="000E6B83"/>
    <w:rsid w:val="000E74E5"/>
    <w:rsid w:val="000F36BF"/>
    <w:rsid w:val="000F6699"/>
    <w:rsid w:val="000F7458"/>
    <w:rsid w:val="000F793D"/>
    <w:rsid w:val="000F7D09"/>
    <w:rsid w:val="00100482"/>
    <w:rsid w:val="00102E2F"/>
    <w:rsid w:val="00104D1E"/>
    <w:rsid w:val="00106CD2"/>
    <w:rsid w:val="00106F73"/>
    <w:rsid w:val="00107A0C"/>
    <w:rsid w:val="0011336C"/>
    <w:rsid w:val="00115301"/>
    <w:rsid w:val="00116CBB"/>
    <w:rsid w:val="00116DA7"/>
    <w:rsid w:val="001244D6"/>
    <w:rsid w:val="00127477"/>
    <w:rsid w:val="00133C3A"/>
    <w:rsid w:val="00136FD7"/>
    <w:rsid w:val="00141BB2"/>
    <w:rsid w:val="001422BD"/>
    <w:rsid w:val="00143A16"/>
    <w:rsid w:val="001444C5"/>
    <w:rsid w:val="001445E5"/>
    <w:rsid w:val="00145D88"/>
    <w:rsid w:val="00150FAA"/>
    <w:rsid w:val="00151AD0"/>
    <w:rsid w:val="00154418"/>
    <w:rsid w:val="00160ADB"/>
    <w:rsid w:val="001625E4"/>
    <w:rsid w:val="001637E7"/>
    <w:rsid w:val="0016714D"/>
    <w:rsid w:val="001673B4"/>
    <w:rsid w:val="0018310B"/>
    <w:rsid w:val="00185D5A"/>
    <w:rsid w:val="001912E6"/>
    <w:rsid w:val="0019406D"/>
    <w:rsid w:val="001A5DDF"/>
    <w:rsid w:val="001A7555"/>
    <w:rsid w:val="001A7771"/>
    <w:rsid w:val="001B01F0"/>
    <w:rsid w:val="001B417E"/>
    <w:rsid w:val="001B541E"/>
    <w:rsid w:val="001B5BCC"/>
    <w:rsid w:val="001B61E5"/>
    <w:rsid w:val="001C14B9"/>
    <w:rsid w:val="001C5DB1"/>
    <w:rsid w:val="001C5F07"/>
    <w:rsid w:val="001D41F6"/>
    <w:rsid w:val="001D43AD"/>
    <w:rsid w:val="001E120D"/>
    <w:rsid w:val="001E2C53"/>
    <w:rsid w:val="001E752C"/>
    <w:rsid w:val="002041B5"/>
    <w:rsid w:val="00206A38"/>
    <w:rsid w:val="0021052D"/>
    <w:rsid w:val="00211B20"/>
    <w:rsid w:val="00213D1E"/>
    <w:rsid w:val="00216631"/>
    <w:rsid w:val="0022007A"/>
    <w:rsid w:val="002200F7"/>
    <w:rsid w:val="0022011B"/>
    <w:rsid w:val="00221800"/>
    <w:rsid w:val="002306D7"/>
    <w:rsid w:val="00240AC8"/>
    <w:rsid w:val="00243153"/>
    <w:rsid w:val="002446C0"/>
    <w:rsid w:val="0024625F"/>
    <w:rsid w:val="00246576"/>
    <w:rsid w:val="00247CFD"/>
    <w:rsid w:val="00264BAF"/>
    <w:rsid w:val="00264BB7"/>
    <w:rsid w:val="00271459"/>
    <w:rsid w:val="00272219"/>
    <w:rsid w:val="00272BE0"/>
    <w:rsid w:val="00276C45"/>
    <w:rsid w:val="00280F96"/>
    <w:rsid w:val="00282BD1"/>
    <w:rsid w:val="00284039"/>
    <w:rsid w:val="002866CA"/>
    <w:rsid w:val="00291941"/>
    <w:rsid w:val="002953DE"/>
    <w:rsid w:val="00295C40"/>
    <w:rsid w:val="00295D58"/>
    <w:rsid w:val="0029790B"/>
    <w:rsid w:val="002A11AC"/>
    <w:rsid w:val="002A1A5A"/>
    <w:rsid w:val="002A2282"/>
    <w:rsid w:val="002A2A86"/>
    <w:rsid w:val="002A7052"/>
    <w:rsid w:val="002B0DA1"/>
    <w:rsid w:val="002B1156"/>
    <w:rsid w:val="002B30BF"/>
    <w:rsid w:val="002B3A71"/>
    <w:rsid w:val="002B4542"/>
    <w:rsid w:val="002B6066"/>
    <w:rsid w:val="002C1574"/>
    <w:rsid w:val="002C2AFC"/>
    <w:rsid w:val="002C78FC"/>
    <w:rsid w:val="002C7B7C"/>
    <w:rsid w:val="002D4DEB"/>
    <w:rsid w:val="002D730F"/>
    <w:rsid w:val="002E4C82"/>
    <w:rsid w:val="002E7E25"/>
    <w:rsid w:val="002F6391"/>
    <w:rsid w:val="00300AD3"/>
    <w:rsid w:val="00302714"/>
    <w:rsid w:val="00305856"/>
    <w:rsid w:val="00306AFE"/>
    <w:rsid w:val="0031113D"/>
    <w:rsid w:val="003133E1"/>
    <w:rsid w:val="00314AC6"/>
    <w:rsid w:val="0031601C"/>
    <w:rsid w:val="00316052"/>
    <w:rsid w:val="003163AD"/>
    <w:rsid w:val="00316BDE"/>
    <w:rsid w:val="00317E84"/>
    <w:rsid w:val="00320691"/>
    <w:rsid w:val="0032310B"/>
    <w:rsid w:val="00323B91"/>
    <w:rsid w:val="003272DA"/>
    <w:rsid w:val="00327B6D"/>
    <w:rsid w:val="00333761"/>
    <w:rsid w:val="0033509C"/>
    <w:rsid w:val="00335B5C"/>
    <w:rsid w:val="0033790F"/>
    <w:rsid w:val="00341570"/>
    <w:rsid w:val="0034731D"/>
    <w:rsid w:val="00347E6A"/>
    <w:rsid w:val="00352968"/>
    <w:rsid w:val="00357BE8"/>
    <w:rsid w:val="0036527D"/>
    <w:rsid w:val="00373F2F"/>
    <w:rsid w:val="0037485F"/>
    <w:rsid w:val="00381CA4"/>
    <w:rsid w:val="00381D99"/>
    <w:rsid w:val="0038277E"/>
    <w:rsid w:val="00384C2A"/>
    <w:rsid w:val="00396B91"/>
    <w:rsid w:val="00397830"/>
    <w:rsid w:val="003A085B"/>
    <w:rsid w:val="003A3DA3"/>
    <w:rsid w:val="003A4402"/>
    <w:rsid w:val="003A5B9A"/>
    <w:rsid w:val="003A65AD"/>
    <w:rsid w:val="003B7AAB"/>
    <w:rsid w:val="003B7DB9"/>
    <w:rsid w:val="003C3269"/>
    <w:rsid w:val="003C4BB8"/>
    <w:rsid w:val="003C6B80"/>
    <w:rsid w:val="003C74CD"/>
    <w:rsid w:val="003D0C07"/>
    <w:rsid w:val="003D367B"/>
    <w:rsid w:val="003D5523"/>
    <w:rsid w:val="003E142A"/>
    <w:rsid w:val="003E2211"/>
    <w:rsid w:val="003E30BF"/>
    <w:rsid w:val="003E65DB"/>
    <w:rsid w:val="003E747C"/>
    <w:rsid w:val="003F0ADA"/>
    <w:rsid w:val="003F1555"/>
    <w:rsid w:val="003F39D7"/>
    <w:rsid w:val="003F41E7"/>
    <w:rsid w:val="003F63BB"/>
    <w:rsid w:val="003F6CDF"/>
    <w:rsid w:val="003F7F70"/>
    <w:rsid w:val="00403FCD"/>
    <w:rsid w:val="004078D7"/>
    <w:rsid w:val="00412847"/>
    <w:rsid w:val="0041309E"/>
    <w:rsid w:val="004135F6"/>
    <w:rsid w:val="004143A5"/>
    <w:rsid w:val="004153A0"/>
    <w:rsid w:val="00420B31"/>
    <w:rsid w:val="00423253"/>
    <w:rsid w:val="00423AAB"/>
    <w:rsid w:val="00423F1F"/>
    <w:rsid w:val="004252F8"/>
    <w:rsid w:val="0043249A"/>
    <w:rsid w:val="00432BAC"/>
    <w:rsid w:val="00440698"/>
    <w:rsid w:val="004415E1"/>
    <w:rsid w:val="004422D0"/>
    <w:rsid w:val="00444794"/>
    <w:rsid w:val="00445115"/>
    <w:rsid w:val="0044697A"/>
    <w:rsid w:val="00447F08"/>
    <w:rsid w:val="00450A8D"/>
    <w:rsid w:val="00452E05"/>
    <w:rsid w:val="00452ED6"/>
    <w:rsid w:val="0046312C"/>
    <w:rsid w:val="004645F2"/>
    <w:rsid w:val="0046755B"/>
    <w:rsid w:val="004754D5"/>
    <w:rsid w:val="004762A0"/>
    <w:rsid w:val="00476905"/>
    <w:rsid w:val="00480AD4"/>
    <w:rsid w:val="00491241"/>
    <w:rsid w:val="00491763"/>
    <w:rsid w:val="00494903"/>
    <w:rsid w:val="0049786A"/>
    <w:rsid w:val="004A0AC2"/>
    <w:rsid w:val="004A238B"/>
    <w:rsid w:val="004A484C"/>
    <w:rsid w:val="004B3E0B"/>
    <w:rsid w:val="004B4037"/>
    <w:rsid w:val="004B4616"/>
    <w:rsid w:val="004B4AED"/>
    <w:rsid w:val="004C1C8D"/>
    <w:rsid w:val="004C35D1"/>
    <w:rsid w:val="004C63A6"/>
    <w:rsid w:val="004D1947"/>
    <w:rsid w:val="004D4004"/>
    <w:rsid w:val="004E05D4"/>
    <w:rsid w:val="004F04FF"/>
    <w:rsid w:val="004F2D5E"/>
    <w:rsid w:val="004F3B78"/>
    <w:rsid w:val="004F41B5"/>
    <w:rsid w:val="00500429"/>
    <w:rsid w:val="00500C22"/>
    <w:rsid w:val="00501742"/>
    <w:rsid w:val="005021EC"/>
    <w:rsid w:val="00504B0E"/>
    <w:rsid w:val="005072E8"/>
    <w:rsid w:val="0051119A"/>
    <w:rsid w:val="00517EB3"/>
    <w:rsid w:val="00520CA3"/>
    <w:rsid w:val="00521BEC"/>
    <w:rsid w:val="005227D6"/>
    <w:rsid w:val="00526287"/>
    <w:rsid w:val="005364A9"/>
    <w:rsid w:val="00536C21"/>
    <w:rsid w:val="005416A0"/>
    <w:rsid w:val="00546026"/>
    <w:rsid w:val="0054625F"/>
    <w:rsid w:val="00551813"/>
    <w:rsid w:val="00553E28"/>
    <w:rsid w:val="00554984"/>
    <w:rsid w:val="00555422"/>
    <w:rsid w:val="0055595B"/>
    <w:rsid w:val="005564DE"/>
    <w:rsid w:val="00564035"/>
    <w:rsid w:val="0056703E"/>
    <w:rsid w:val="0057448E"/>
    <w:rsid w:val="0058096A"/>
    <w:rsid w:val="005809F1"/>
    <w:rsid w:val="005823F4"/>
    <w:rsid w:val="00590905"/>
    <w:rsid w:val="00590E31"/>
    <w:rsid w:val="00590EF7"/>
    <w:rsid w:val="005966AE"/>
    <w:rsid w:val="005A3592"/>
    <w:rsid w:val="005A4A1D"/>
    <w:rsid w:val="005B1C72"/>
    <w:rsid w:val="005B47B4"/>
    <w:rsid w:val="005B542A"/>
    <w:rsid w:val="005B6F71"/>
    <w:rsid w:val="005C0733"/>
    <w:rsid w:val="005C07A0"/>
    <w:rsid w:val="005C1A47"/>
    <w:rsid w:val="005C2452"/>
    <w:rsid w:val="005C3E56"/>
    <w:rsid w:val="005C56FF"/>
    <w:rsid w:val="005C5DAE"/>
    <w:rsid w:val="005C7974"/>
    <w:rsid w:val="005C7F07"/>
    <w:rsid w:val="005D12CF"/>
    <w:rsid w:val="005D35DD"/>
    <w:rsid w:val="005D47C7"/>
    <w:rsid w:val="005D4980"/>
    <w:rsid w:val="005E3C1D"/>
    <w:rsid w:val="005E3F7D"/>
    <w:rsid w:val="005E436D"/>
    <w:rsid w:val="005E5446"/>
    <w:rsid w:val="005E6863"/>
    <w:rsid w:val="005E69D4"/>
    <w:rsid w:val="005E6F22"/>
    <w:rsid w:val="005F07D3"/>
    <w:rsid w:val="005F0F10"/>
    <w:rsid w:val="005F1C2A"/>
    <w:rsid w:val="005F48DE"/>
    <w:rsid w:val="006035CC"/>
    <w:rsid w:val="00604D7D"/>
    <w:rsid w:val="006057B7"/>
    <w:rsid w:val="00605E99"/>
    <w:rsid w:val="00616C0B"/>
    <w:rsid w:val="00620C3D"/>
    <w:rsid w:val="00623C35"/>
    <w:rsid w:val="006247C6"/>
    <w:rsid w:val="00625FC0"/>
    <w:rsid w:val="00626D33"/>
    <w:rsid w:val="00630192"/>
    <w:rsid w:val="00633640"/>
    <w:rsid w:val="00635909"/>
    <w:rsid w:val="0063640C"/>
    <w:rsid w:val="006417C2"/>
    <w:rsid w:val="00643F41"/>
    <w:rsid w:val="00644782"/>
    <w:rsid w:val="0064594B"/>
    <w:rsid w:val="00647882"/>
    <w:rsid w:val="00647FB3"/>
    <w:rsid w:val="006539FF"/>
    <w:rsid w:val="0065435A"/>
    <w:rsid w:val="00657B13"/>
    <w:rsid w:val="00660A23"/>
    <w:rsid w:val="006668EC"/>
    <w:rsid w:val="00666DBB"/>
    <w:rsid w:val="00673EC3"/>
    <w:rsid w:val="00675F5D"/>
    <w:rsid w:val="006770B7"/>
    <w:rsid w:val="0068092D"/>
    <w:rsid w:val="00681321"/>
    <w:rsid w:val="006821C4"/>
    <w:rsid w:val="00687B24"/>
    <w:rsid w:val="006A0835"/>
    <w:rsid w:val="006A0F99"/>
    <w:rsid w:val="006A34B1"/>
    <w:rsid w:val="006A3BB9"/>
    <w:rsid w:val="006A47BF"/>
    <w:rsid w:val="006A653E"/>
    <w:rsid w:val="006B2521"/>
    <w:rsid w:val="006B5306"/>
    <w:rsid w:val="006B61F8"/>
    <w:rsid w:val="006B7006"/>
    <w:rsid w:val="006B7D93"/>
    <w:rsid w:val="006C2FAA"/>
    <w:rsid w:val="006C3114"/>
    <w:rsid w:val="006C423A"/>
    <w:rsid w:val="006C42D2"/>
    <w:rsid w:val="006C5923"/>
    <w:rsid w:val="006C666B"/>
    <w:rsid w:val="006D1A06"/>
    <w:rsid w:val="006D5973"/>
    <w:rsid w:val="006E1480"/>
    <w:rsid w:val="006E1B26"/>
    <w:rsid w:val="00703F9E"/>
    <w:rsid w:val="00710665"/>
    <w:rsid w:val="00716D49"/>
    <w:rsid w:val="00723561"/>
    <w:rsid w:val="007236B4"/>
    <w:rsid w:val="00723FA9"/>
    <w:rsid w:val="00725256"/>
    <w:rsid w:val="0073135B"/>
    <w:rsid w:val="00733A2D"/>
    <w:rsid w:val="007358B9"/>
    <w:rsid w:val="007411A2"/>
    <w:rsid w:val="0074235F"/>
    <w:rsid w:val="007425FB"/>
    <w:rsid w:val="00752E7B"/>
    <w:rsid w:val="00753EE8"/>
    <w:rsid w:val="00760AE0"/>
    <w:rsid w:val="00762FA4"/>
    <w:rsid w:val="007705F9"/>
    <w:rsid w:val="00770833"/>
    <w:rsid w:val="00774DE5"/>
    <w:rsid w:val="0077543F"/>
    <w:rsid w:val="00777B87"/>
    <w:rsid w:val="00781266"/>
    <w:rsid w:val="00782136"/>
    <w:rsid w:val="007833B3"/>
    <w:rsid w:val="00783DD9"/>
    <w:rsid w:val="00785E21"/>
    <w:rsid w:val="00785FA2"/>
    <w:rsid w:val="007941D0"/>
    <w:rsid w:val="00795DAA"/>
    <w:rsid w:val="0079641F"/>
    <w:rsid w:val="0079754B"/>
    <w:rsid w:val="00797846"/>
    <w:rsid w:val="007A04EC"/>
    <w:rsid w:val="007A1417"/>
    <w:rsid w:val="007A1618"/>
    <w:rsid w:val="007A27F6"/>
    <w:rsid w:val="007A2D82"/>
    <w:rsid w:val="007A66E5"/>
    <w:rsid w:val="007B0680"/>
    <w:rsid w:val="007B20E2"/>
    <w:rsid w:val="007B2897"/>
    <w:rsid w:val="007B57BE"/>
    <w:rsid w:val="007B5C6D"/>
    <w:rsid w:val="007B752E"/>
    <w:rsid w:val="007B7747"/>
    <w:rsid w:val="007C1D6D"/>
    <w:rsid w:val="007C2D4D"/>
    <w:rsid w:val="007C2DB9"/>
    <w:rsid w:val="007C38A1"/>
    <w:rsid w:val="007D0079"/>
    <w:rsid w:val="007D0B7D"/>
    <w:rsid w:val="007D699C"/>
    <w:rsid w:val="007E32A1"/>
    <w:rsid w:val="007E3D34"/>
    <w:rsid w:val="007E4752"/>
    <w:rsid w:val="007E7F75"/>
    <w:rsid w:val="007F0550"/>
    <w:rsid w:val="007F2D28"/>
    <w:rsid w:val="007F59D8"/>
    <w:rsid w:val="008007AE"/>
    <w:rsid w:val="00802D3E"/>
    <w:rsid w:val="00802F35"/>
    <w:rsid w:val="00804E9E"/>
    <w:rsid w:val="008057FD"/>
    <w:rsid w:val="00807723"/>
    <w:rsid w:val="0081260B"/>
    <w:rsid w:val="0081472F"/>
    <w:rsid w:val="00815EA3"/>
    <w:rsid w:val="00820423"/>
    <w:rsid w:val="00820924"/>
    <w:rsid w:val="00820D2F"/>
    <w:rsid w:val="008212B8"/>
    <w:rsid w:val="00822A9F"/>
    <w:rsid w:val="008230DE"/>
    <w:rsid w:val="00823F09"/>
    <w:rsid w:val="00825C51"/>
    <w:rsid w:val="00831865"/>
    <w:rsid w:val="00831F08"/>
    <w:rsid w:val="00832308"/>
    <w:rsid w:val="008326DE"/>
    <w:rsid w:val="00833AAF"/>
    <w:rsid w:val="00833F97"/>
    <w:rsid w:val="00836F99"/>
    <w:rsid w:val="00840DAC"/>
    <w:rsid w:val="00841028"/>
    <w:rsid w:val="00845907"/>
    <w:rsid w:val="00845FB4"/>
    <w:rsid w:val="00850BA6"/>
    <w:rsid w:val="00850F35"/>
    <w:rsid w:val="00860A6C"/>
    <w:rsid w:val="00877311"/>
    <w:rsid w:val="00881E01"/>
    <w:rsid w:val="008850DD"/>
    <w:rsid w:val="008851C7"/>
    <w:rsid w:val="00891A6C"/>
    <w:rsid w:val="00894C6C"/>
    <w:rsid w:val="00895682"/>
    <w:rsid w:val="00896452"/>
    <w:rsid w:val="008A58A8"/>
    <w:rsid w:val="008A63D9"/>
    <w:rsid w:val="008A7876"/>
    <w:rsid w:val="008B3020"/>
    <w:rsid w:val="008B49DA"/>
    <w:rsid w:val="008B4A21"/>
    <w:rsid w:val="008B5043"/>
    <w:rsid w:val="008C1363"/>
    <w:rsid w:val="008C20C5"/>
    <w:rsid w:val="008C382A"/>
    <w:rsid w:val="008C39B5"/>
    <w:rsid w:val="008C4410"/>
    <w:rsid w:val="008C5B07"/>
    <w:rsid w:val="008D170C"/>
    <w:rsid w:val="008D5B66"/>
    <w:rsid w:val="008E1114"/>
    <w:rsid w:val="008E2E50"/>
    <w:rsid w:val="008E5D11"/>
    <w:rsid w:val="008E60B2"/>
    <w:rsid w:val="008E7280"/>
    <w:rsid w:val="008F6750"/>
    <w:rsid w:val="008F7216"/>
    <w:rsid w:val="00900CB3"/>
    <w:rsid w:val="009010B4"/>
    <w:rsid w:val="0090167D"/>
    <w:rsid w:val="009041FA"/>
    <w:rsid w:val="00906507"/>
    <w:rsid w:val="009135A4"/>
    <w:rsid w:val="009156EE"/>
    <w:rsid w:val="009167DA"/>
    <w:rsid w:val="00917C53"/>
    <w:rsid w:val="00920574"/>
    <w:rsid w:val="009215B3"/>
    <w:rsid w:val="00924A6A"/>
    <w:rsid w:val="0092554B"/>
    <w:rsid w:val="00925F94"/>
    <w:rsid w:val="009265D3"/>
    <w:rsid w:val="009305D9"/>
    <w:rsid w:val="00931603"/>
    <w:rsid w:val="00935577"/>
    <w:rsid w:val="0093664B"/>
    <w:rsid w:val="00937931"/>
    <w:rsid w:val="009416CC"/>
    <w:rsid w:val="00942B84"/>
    <w:rsid w:val="00961568"/>
    <w:rsid w:val="00964134"/>
    <w:rsid w:val="00964904"/>
    <w:rsid w:val="00964FC1"/>
    <w:rsid w:val="00967D32"/>
    <w:rsid w:val="0097166E"/>
    <w:rsid w:val="00974683"/>
    <w:rsid w:val="00974DAC"/>
    <w:rsid w:val="009763F7"/>
    <w:rsid w:val="00982464"/>
    <w:rsid w:val="00987421"/>
    <w:rsid w:val="00992FD9"/>
    <w:rsid w:val="00993FE0"/>
    <w:rsid w:val="009967CE"/>
    <w:rsid w:val="009969FC"/>
    <w:rsid w:val="00997469"/>
    <w:rsid w:val="0099781F"/>
    <w:rsid w:val="009A17B5"/>
    <w:rsid w:val="009A1F71"/>
    <w:rsid w:val="009A666F"/>
    <w:rsid w:val="009A6787"/>
    <w:rsid w:val="009A68A4"/>
    <w:rsid w:val="009B7BF2"/>
    <w:rsid w:val="009C2FB8"/>
    <w:rsid w:val="009C3083"/>
    <w:rsid w:val="009C7548"/>
    <w:rsid w:val="009D5B71"/>
    <w:rsid w:val="009D6422"/>
    <w:rsid w:val="009D6642"/>
    <w:rsid w:val="009D673D"/>
    <w:rsid w:val="009D697F"/>
    <w:rsid w:val="009D6B74"/>
    <w:rsid w:val="009D6C15"/>
    <w:rsid w:val="009E458E"/>
    <w:rsid w:val="009E62B5"/>
    <w:rsid w:val="009E6C60"/>
    <w:rsid w:val="009F3873"/>
    <w:rsid w:val="009F3920"/>
    <w:rsid w:val="009F4AD0"/>
    <w:rsid w:val="009F6D38"/>
    <w:rsid w:val="00A02650"/>
    <w:rsid w:val="00A02749"/>
    <w:rsid w:val="00A032F6"/>
    <w:rsid w:val="00A038E9"/>
    <w:rsid w:val="00A062FC"/>
    <w:rsid w:val="00A0649C"/>
    <w:rsid w:val="00A06B04"/>
    <w:rsid w:val="00A1547E"/>
    <w:rsid w:val="00A22F58"/>
    <w:rsid w:val="00A23444"/>
    <w:rsid w:val="00A236FF"/>
    <w:rsid w:val="00A24C97"/>
    <w:rsid w:val="00A25D71"/>
    <w:rsid w:val="00A329BC"/>
    <w:rsid w:val="00A3357F"/>
    <w:rsid w:val="00A3382D"/>
    <w:rsid w:val="00A35285"/>
    <w:rsid w:val="00A357EA"/>
    <w:rsid w:val="00A409E1"/>
    <w:rsid w:val="00A464DA"/>
    <w:rsid w:val="00A47A1D"/>
    <w:rsid w:val="00A50919"/>
    <w:rsid w:val="00A517C8"/>
    <w:rsid w:val="00A53A03"/>
    <w:rsid w:val="00A61F31"/>
    <w:rsid w:val="00A61F5B"/>
    <w:rsid w:val="00A63C8A"/>
    <w:rsid w:val="00A72D40"/>
    <w:rsid w:val="00A8121E"/>
    <w:rsid w:val="00A82487"/>
    <w:rsid w:val="00A84042"/>
    <w:rsid w:val="00A852E1"/>
    <w:rsid w:val="00A86645"/>
    <w:rsid w:val="00A86E1E"/>
    <w:rsid w:val="00A91234"/>
    <w:rsid w:val="00A942EB"/>
    <w:rsid w:val="00A94E73"/>
    <w:rsid w:val="00A95B3A"/>
    <w:rsid w:val="00AA4A11"/>
    <w:rsid w:val="00AA50DB"/>
    <w:rsid w:val="00AA710D"/>
    <w:rsid w:val="00AA7BF1"/>
    <w:rsid w:val="00AA7F6E"/>
    <w:rsid w:val="00AB1BFD"/>
    <w:rsid w:val="00AB5674"/>
    <w:rsid w:val="00AC081A"/>
    <w:rsid w:val="00AC66A8"/>
    <w:rsid w:val="00AE47E7"/>
    <w:rsid w:val="00AE49E7"/>
    <w:rsid w:val="00AE5832"/>
    <w:rsid w:val="00AF28AF"/>
    <w:rsid w:val="00AF72E9"/>
    <w:rsid w:val="00B03489"/>
    <w:rsid w:val="00B035FB"/>
    <w:rsid w:val="00B0447D"/>
    <w:rsid w:val="00B156F1"/>
    <w:rsid w:val="00B1626A"/>
    <w:rsid w:val="00B24AE8"/>
    <w:rsid w:val="00B30931"/>
    <w:rsid w:val="00B3320D"/>
    <w:rsid w:val="00B33889"/>
    <w:rsid w:val="00B342A3"/>
    <w:rsid w:val="00B34E82"/>
    <w:rsid w:val="00B35B64"/>
    <w:rsid w:val="00B36D73"/>
    <w:rsid w:val="00B36EF6"/>
    <w:rsid w:val="00B427C3"/>
    <w:rsid w:val="00B479BE"/>
    <w:rsid w:val="00B517B0"/>
    <w:rsid w:val="00B518F2"/>
    <w:rsid w:val="00B56097"/>
    <w:rsid w:val="00B56482"/>
    <w:rsid w:val="00B61A88"/>
    <w:rsid w:val="00B629FA"/>
    <w:rsid w:val="00B637D0"/>
    <w:rsid w:val="00B658DB"/>
    <w:rsid w:val="00B6699C"/>
    <w:rsid w:val="00B67E81"/>
    <w:rsid w:val="00B7568F"/>
    <w:rsid w:val="00B77CF0"/>
    <w:rsid w:val="00B80E87"/>
    <w:rsid w:val="00B80FE2"/>
    <w:rsid w:val="00B83763"/>
    <w:rsid w:val="00B9245E"/>
    <w:rsid w:val="00B9304C"/>
    <w:rsid w:val="00B93DFD"/>
    <w:rsid w:val="00BA20A3"/>
    <w:rsid w:val="00BA29A0"/>
    <w:rsid w:val="00BA3BE6"/>
    <w:rsid w:val="00BA4929"/>
    <w:rsid w:val="00BA4D9D"/>
    <w:rsid w:val="00BA7009"/>
    <w:rsid w:val="00BB0D8D"/>
    <w:rsid w:val="00BB2247"/>
    <w:rsid w:val="00BB22B0"/>
    <w:rsid w:val="00BB2544"/>
    <w:rsid w:val="00BB29E2"/>
    <w:rsid w:val="00BB362B"/>
    <w:rsid w:val="00BB3BD8"/>
    <w:rsid w:val="00BB3CEC"/>
    <w:rsid w:val="00BB5391"/>
    <w:rsid w:val="00BB62E2"/>
    <w:rsid w:val="00BC3056"/>
    <w:rsid w:val="00BC3BE2"/>
    <w:rsid w:val="00BC3C83"/>
    <w:rsid w:val="00BC44AD"/>
    <w:rsid w:val="00BC48B8"/>
    <w:rsid w:val="00BC6E3C"/>
    <w:rsid w:val="00BD0011"/>
    <w:rsid w:val="00BD0E84"/>
    <w:rsid w:val="00BE0325"/>
    <w:rsid w:val="00BE4A75"/>
    <w:rsid w:val="00BF0EC5"/>
    <w:rsid w:val="00BF14F1"/>
    <w:rsid w:val="00BF1BD0"/>
    <w:rsid w:val="00BF41DE"/>
    <w:rsid w:val="00BF4307"/>
    <w:rsid w:val="00BF4856"/>
    <w:rsid w:val="00BF4C8B"/>
    <w:rsid w:val="00C0268C"/>
    <w:rsid w:val="00C02B79"/>
    <w:rsid w:val="00C03BAF"/>
    <w:rsid w:val="00C07241"/>
    <w:rsid w:val="00C10893"/>
    <w:rsid w:val="00C10908"/>
    <w:rsid w:val="00C16786"/>
    <w:rsid w:val="00C16D94"/>
    <w:rsid w:val="00C21610"/>
    <w:rsid w:val="00C27A97"/>
    <w:rsid w:val="00C327E4"/>
    <w:rsid w:val="00C32DC4"/>
    <w:rsid w:val="00C33AB8"/>
    <w:rsid w:val="00C355F3"/>
    <w:rsid w:val="00C36DA7"/>
    <w:rsid w:val="00C40E80"/>
    <w:rsid w:val="00C415C8"/>
    <w:rsid w:val="00C432AC"/>
    <w:rsid w:val="00C43634"/>
    <w:rsid w:val="00C436ED"/>
    <w:rsid w:val="00C4379B"/>
    <w:rsid w:val="00C43A65"/>
    <w:rsid w:val="00C45909"/>
    <w:rsid w:val="00C45A76"/>
    <w:rsid w:val="00C470CF"/>
    <w:rsid w:val="00C47F84"/>
    <w:rsid w:val="00C5193B"/>
    <w:rsid w:val="00C52007"/>
    <w:rsid w:val="00C545FF"/>
    <w:rsid w:val="00C5512B"/>
    <w:rsid w:val="00C574F1"/>
    <w:rsid w:val="00C62BC1"/>
    <w:rsid w:val="00C62D6C"/>
    <w:rsid w:val="00C63E54"/>
    <w:rsid w:val="00C66F68"/>
    <w:rsid w:val="00C679EB"/>
    <w:rsid w:val="00C70D1E"/>
    <w:rsid w:val="00C747C3"/>
    <w:rsid w:val="00C748DD"/>
    <w:rsid w:val="00C77150"/>
    <w:rsid w:val="00C83647"/>
    <w:rsid w:val="00C83931"/>
    <w:rsid w:val="00C8525F"/>
    <w:rsid w:val="00C869B1"/>
    <w:rsid w:val="00C90DA2"/>
    <w:rsid w:val="00C91765"/>
    <w:rsid w:val="00C91B3E"/>
    <w:rsid w:val="00C93156"/>
    <w:rsid w:val="00C95E75"/>
    <w:rsid w:val="00CA2CB7"/>
    <w:rsid w:val="00CA3084"/>
    <w:rsid w:val="00CA455C"/>
    <w:rsid w:val="00CA6D17"/>
    <w:rsid w:val="00CA7B07"/>
    <w:rsid w:val="00CB1CCC"/>
    <w:rsid w:val="00CB35BA"/>
    <w:rsid w:val="00CB63AA"/>
    <w:rsid w:val="00CC0F08"/>
    <w:rsid w:val="00CC5AD4"/>
    <w:rsid w:val="00CC6349"/>
    <w:rsid w:val="00CC7F66"/>
    <w:rsid w:val="00CD35A9"/>
    <w:rsid w:val="00CD3D90"/>
    <w:rsid w:val="00CD4E7F"/>
    <w:rsid w:val="00CD4FBD"/>
    <w:rsid w:val="00CE238F"/>
    <w:rsid w:val="00CE4482"/>
    <w:rsid w:val="00CE4FB9"/>
    <w:rsid w:val="00CE6910"/>
    <w:rsid w:val="00CF0A39"/>
    <w:rsid w:val="00CF4309"/>
    <w:rsid w:val="00CF5439"/>
    <w:rsid w:val="00D000B6"/>
    <w:rsid w:val="00D02781"/>
    <w:rsid w:val="00D02CB6"/>
    <w:rsid w:val="00D104C0"/>
    <w:rsid w:val="00D1337D"/>
    <w:rsid w:val="00D166AC"/>
    <w:rsid w:val="00D203D4"/>
    <w:rsid w:val="00D21258"/>
    <w:rsid w:val="00D21CCC"/>
    <w:rsid w:val="00D25216"/>
    <w:rsid w:val="00D25BDB"/>
    <w:rsid w:val="00D26FBE"/>
    <w:rsid w:val="00D30F7E"/>
    <w:rsid w:val="00D327E3"/>
    <w:rsid w:val="00D40CA9"/>
    <w:rsid w:val="00D41C28"/>
    <w:rsid w:val="00D43AE0"/>
    <w:rsid w:val="00D451F8"/>
    <w:rsid w:val="00D512B1"/>
    <w:rsid w:val="00D52715"/>
    <w:rsid w:val="00D57119"/>
    <w:rsid w:val="00D574AE"/>
    <w:rsid w:val="00D57E39"/>
    <w:rsid w:val="00D60FCA"/>
    <w:rsid w:val="00D65BE1"/>
    <w:rsid w:val="00D7163C"/>
    <w:rsid w:val="00D71F13"/>
    <w:rsid w:val="00D767F4"/>
    <w:rsid w:val="00D806FE"/>
    <w:rsid w:val="00D808C5"/>
    <w:rsid w:val="00D87776"/>
    <w:rsid w:val="00D87DEE"/>
    <w:rsid w:val="00D9566E"/>
    <w:rsid w:val="00DA4B37"/>
    <w:rsid w:val="00DA4F42"/>
    <w:rsid w:val="00DA5028"/>
    <w:rsid w:val="00DA6CF7"/>
    <w:rsid w:val="00DB0668"/>
    <w:rsid w:val="00DB189E"/>
    <w:rsid w:val="00DB3940"/>
    <w:rsid w:val="00DB3A0E"/>
    <w:rsid w:val="00DC049C"/>
    <w:rsid w:val="00DC682F"/>
    <w:rsid w:val="00DD1667"/>
    <w:rsid w:val="00DE0F29"/>
    <w:rsid w:val="00DE1239"/>
    <w:rsid w:val="00DE3212"/>
    <w:rsid w:val="00DE387F"/>
    <w:rsid w:val="00DE44C7"/>
    <w:rsid w:val="00DF158D"/>
    <w:rsid w:val="00DF18F7"/>
    <w:rsid w:val="00DF4604"/>
    <w:rsid w:val="00DF47F4"/>
    <w:rsid w:val="00DF5205"/>
    <w:rsid w:val="00DF7442"/>
    <w:rsid w:val="00DF7509"/>
    <w:rsid w:val="00E02255"/>
    <w:rsid w:val="00E023E5"/>
    <w:rsid w:val="00E02F57"/>
    <w:rsid w:val="00E066D6"/>
    <w:rsid w:val="00E11817"/>
    <w:rsid w:val="00E12F0C"/>
    <w:rsid w:val="00E13817"/>
    <w:rsid w:val="00E14A47"/>
    <w:rsid w:val="00E16265"/>
    <w:rsid w:val="00E166FE"/>
    <w:rsid w:val="00E16961"/>
    <w:rsid w:val="00E178EE"/>
    <w:rsid w:val="00E21877"/>
    <w:rsid w:val="00E226AF"/>
    <w:rsid w:val="00E23999"/>
    <w:rsid w:val="00E30BE3"/>
    <w:rsid w:val="00E32C8D"/>
    <w:rsid w:val="00E404BE"/>
    <w:rsid w:val="00E4071A"/>
    <w:rsid w:val="00E409EC"/>
    <w:rsid w:val="00E41530"/>
    <w:rsid w:val="00E41EF8"/>
    <w:rsid w:val="00E424F2"/>
    <w:rsid w:val="00E44A4D"/>
    <w:rsid w:val="00E515B8"/>
    <w:rsid w:val="00E516CB"/>
    <w:rsid w:val="00E5196E"/>
    <w:rsid w:val="00E5555C"/>
    <w:rsid w:val="00E55F63"/>
    <w:rsid w:val="00E561D8"/>
    <w:rsid w:val="00E5641F"/>
    <w:rsid w:val="00E61040"/>
    <w:rsid w:val="00E6207D"/>
    <w:rsid w:val="00E644D2"/>
    <w:rsid w:val="00E6560A"/>
    <w:rsid w:val="00E7057B"/>
    <w:rsid w:val="00E75358"/>
    <w:rsid w:val="00E76B51"/>
    <w:rsid w:val="00E771B7"/>
    <w:rsid w:val="00E80CBD"/>
    <w:rsid w:val="00E81C8A"/>
    <w:rsid w:val="00E82BE3"/>
    <w:rsid w:val="00E82DF9"/>
    <w:rsid w:val="00E82E56"/>
    <w:rsid w:val="00E83839"/>
    <w:rsid w:val="00E8384D"/>
    <w:rsid w:val="00E83A64"/>
    <w:rsid w:val="00E83BB9"/>
    <w:rsid w:val="00E84721"/>
    <w:rsid w:val="00E92E6E"/>
    <w:rsid w:val="00E9342D"/>
    <w:rsid w:val="00E944C1"/>
    <w:rsid w:val="00EA1834"/>
    <w:rsid w:val="00EA239E"/>
    <w:rsid w:val="00EA59EA"/>
    <w:rsid w:val="00EB3719"/>
    <w:rsid w:val="00EB4AD2"/>
    <w:rsid w:val="00EB4B45"/>
    <w:rsid w:val="00EC0132"/>
    <w:rsid w:val="00EC0F64"/>
    <w:rsid w:val="00EC248B"/>
    <w:rsid w:val="00EC2C66"/>
    <w:rsid w:val="00EC3B7E"/>
    <w:rsid w:val="00EC553F"/>
    <w:rsid w:val="00EC572D"/>
    <w:rsid w:val="00EC7CCD"/>
    <w:rsid w:val="00ED0A32"/>
    <w:rsid w:val="00ED1C30"/>
    <w:rsid w:val="00ED1CB1"/>
    <w:rsid w:val="00ED4131"/>
    <w:rsid w:val="00ED4F10"/>
    <w:rsid w:val="00ED50DA"/>
    <w:rsid w:val="00ED64BE"/>
    <w:rsid w:val="00EE0532"/>
    <w:rsid w:val="00EE205C"/>
    <w:rsid w:val="00EE2D26"/>
    <w:rsid w:val="00EE2DF6"/>
    <w:rsid w:val="00EE4223"/>
    <w:rsid w:val="00EE4AC3"/>
    <w:rsid w:val="00EE4CFB"/>
    <w:rsid w:val="00EF5E1C"/>
    <w:rsid w:val="00EF6F72"/>
    <w:rsid w:val="00F03A39"/>
    <w:rsid w:val="00F04B4B"/>
    <w:rsid w:val="00F055FB"/>
    <w:rsid w:val="00F0592E"/>
    <w:rsid w:val="00F05D19"/>
    <w:rsid w:val="00F10E12"/>
    <w:rsid w:val="00F1119A"/>
    <w:rsid w:val="00F2081F"/>
    <w:rsid w:val="00F264CB"/>
    <w:rsid w:val="00F3569D"/>
    <w:rsid w:val="00F411FC"/>
    <w:rsid w:val="00F4288D"/>
    <w:rsid w:val="00F449E8"/>
    <w:rsid w:val="00F47950"/>
    <w:rsid w:val="00F52872"/>
    <w:rsid w:val="00F644CA"/>
    <w:rsid w:val="00F668C9"/>
    <w:rsid w:val="00F67380"/>
    <w:rsid w:val="00F67D23"/>
    <w:rsid w:val="00F67E03"/>
    <w:rsid w:val="00F721B5"/>
    <w:rsid w:val="00F7231C"/>
    <w:rsid w:val="00F723A7"/>
    <w:rsid w:val="00F7627C"/>
    <w:rsid w:val="00F7785C"/>
    <w:rsid w:val="00F77FE9"/>
    <w:rsid w:val="00F80138"/>
    <w:rsid w:val="00F840E8"/>
    <w:rsid w:val="00F84570"/>
    <w:rsid w:val="00F84C01"/>
    <w:rsid w:val="00F8543C"/>
    <w:rsid w:val="00F85FD6"/>
    <w:rsid w:val="00F93E38"/>
    <w:rsid w:val="00F96106"/>
    <w:rsid w:val="00FA05E8"/>
    <w:rsid w:val="00FA07CA"/>
    <w:rsid w:val="00FA211E"/>
    <w:rsid w:val="00FA27DF"/>
    <w:rsid w:val="00FA78B2"/>
    <w:rsid w:val="00FA7BFE"/>
    <w:rsid w:val="00FB1A3E"/>
    <w:rsid w:val="00FB35C5"/>
    <w:rsid w:val="00FB4D4A"/>
    <w:rsid w:val="00FB66D1"/>
    <w:rsid w:val="00FC0E2D"/>
    <w:rsid w:val="00FC173F"/>
    <w:rsid w:val="00FD4095"/>
    <w:rsid w:val="00FD48E4"/>
    <w:rsid w:val="00FD5526"/>
    <w:rsid w:val="00FD5A0C"/>
    <w:rsid w:val="00FE458E"/>
    <w:rsid w:val="00FE6E74"/>
    <w:rsid w:val="00FF07B5"/>
    <w:rsid w:val="0199CFDF"/>
    <w:rsid w:val="0512F7F9"/>
    <w:rsid w:val="07F0F060"/>
    <w:rsid w:val="09442193"/>
    <w:rsid w:val="0C67ACA0"/>
    <w:rsid w:val="0D758DAA"/>
    <w:rsid w:val="0F51A4AB"/>
    <w:rsid w:val="1416792A"/>
    <w:rsid w:val="16206900"/>
    <w:rsid w:val="18880851"/>
    <w:rsid w:val="1E3792A2"/>
    <w:rsid w:val="1E48C724"/>
    <w:rsid w:val="2039CC05"/>
    <w:rsid w:val="2204EEA3"/>
    <w:rsid w:val="24C5C734"/>
    <w:rsid w:val="25126B84"/>
    <w:rsid w:val="29BD4925"/>
    <w:rsid w:val="2A4CA6F4"/>
    <w:rsid w:val="2AC383C0"/>
    <w:rsid w:val="2B077693"/>
    <w:rsid w:val="2CC918FC"/>
    <w:rsid w:val="2E4110EB"/>
    <w:rsid w:val="3180EB8D"/>
    <w:rsid w:val="327D5883"/>
    <w:rsid w:val="32978D69"/>
    <w:rsid w:val="35C5202D"/>
    <w:rsid w:val="39675E33"/>
    <w:rsid w:val="3AC6DAFD"/>
    <w:rsid w:val="47992A5B"/>
    <w:rsid w:val="49EACB1A"/>
    <w:rsid w:val="4D350847"/>
    <w:rsid w:val="4D62F1FD"/>
    <w:rsid w:val="4DBD7106"/>
    <w:rsid w:val="511AFD8A"/>
    <w:rsid w:val="53A9B654"/>
    <w:rsid w:val="572C4DAF"/>
    <w:rsid w:val="5A379AC1"/>
    <w:rsid w:val="5AD933BB"/>
    <w:rsid w:val="5BA3FF35"/>
    <w:rsid w:val="5BB3788A"/>
    <w:rsid w:val="5F00144D"/>
    <w:rsid w:val="5FF83B8D"/>
    <w:rsid w:val="614A8991"/>
    <w:rsid w:val="676005F8"/>
    <w:rsid w:val="67CB81F2"/>
    <w:rsid w:val="6961C6E1"/>
    <w:rsid w:val="6AD2F7E7"/>
    <w:rsid w:val="6B105441"/>
    <w:rsid w:val="6B78D8FA"/>
    <w:rsid w:val="6C6DE222"/>
    <w:rsid w:val="6D5000A9"/>
    <w:rsid w:val="72C143A3"/>
    <w:rsid w:val="749D4467"/>
    <w:rsid w:val="774E37FF"/>
    <w:rsid w:val="7A5179D4"/>
    <w:rsid w:val="7CCCF459"/>
    <w:rsid w:val="7E7054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36F15CE"/>
  <w15:chartTrackingRefBased/>
  <w15:docId w15:val="{D08B9198-631A-4D9C-A0C8-3F38AC2A9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000B6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598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4135F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basedOn w:val="Heading1"/>
    <w:next w:val="Normal"/>
    <w:link w:val="Heading3Char"/>
    <w:uiPriority w:val="9"/>
    <w:unhideWhenUsed/>
    <w:rsid w:val="004135F6"/>
    <w:pPr>
      <w:outlineLvl w:val="2"/>
    </w:pPr>
    <w:rPr>
      <w:rFonts w:eastAsiaTheme="majorEastAsia" w:cstheme="majorBidi"/>
      <w:color w:val="201645" w:themeColor="background2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4135F6"/>
    <w:pPr>
      <w:outlineLvl w:val="3"/>
    </w:pPr>
    <w:rPr>
      <w:rFonts w:eastAsiaTheme="majorEastAsia" w:cstheme="majorBidi"/>
      <w:iCs/>
      <w:color w:val="EFBD47" w:themeColor="text2"/>
    </w:rPr>
  </w:style>
  <w:style w:type="paragraph" w:styleId="Heading5">
    <w:name w:val="heading 5"/>
    <w:basedOn w:val="Heading1"/>
    <w:next w:val="Normal"/>
    <w:link w:val="Heading5Char"/>
    <w:uiPriority w:val="9"/>
    <w:unhideWhenUsed/>
    <w:rsid w:val="004135F6"/>
    <w:pPr>
      <w:outlineLvl w:val="4"/>
    </w:pPr>
    <w:rPr>
      <w:rFonts w:eastAsiaTheme="majorEastAsia" w:cstheme="majorBidi"/>
      <w:color w:val="D55C19" w:themeColor="accent1"/>
    </w:rPr>
  </w:style>
  <w:style w:type="paragraph" w:styleId="Heading6">
    <w:name w:val="heading 6"/>
    <w:basedOn w:val="Heading1"/>
    <w:next w:val="Normal"/>
    <w:link w:val="Heading6Char"/>
    <w:uiPriority w:val="9"/>
    <w:semiHidden/>
    <w:unhideWhenUsed/>
    <w:rsid w:val="004135F6"/>
    <w:pPr>
      <w:spacing w:before="40"/>
      <w:outlineLvl w:val="5"/>
    </w:pPr>
    <w:rPr>
      <w:rFonts w:eastAsiaTheme="majorEastAsia" w:cstheme="majorBidi"/>
      <w:color w:val="A71930" w:themeColor="accent2"/>
    </w:rPr>
  </w:style>
  <w:style w:type="paragraph" w:styleId="Heading7">
    <w:name w:val="heading 7"/>
    <w:basedOn w:val="Heading1"/>
    <w:next w:val="Normal"/>
    <w:link w:val="Heading7Char"/>
    <w:uiPriority w:val="9"/>
    <w:semiHidden/>
    <w:unhideWhenUsed/>
    <w:rsid w:val="004135F6"/>
    <w:pPr>
      <w:spacing w:before="40"/>
      <w:outlineLvl w:val="6"/>
    </w:pPr>
    <w:rPr>
      <w:rFonts w:eastAsiaTheme="majorEastAsia" w:cstheme="majorBidi"/>
      <w:iCs/>
      <w:color w:val="A0CFEB" w:themeColor="accent4"/>
    </w:rPr>
  </w:style>
  <w:style w:type="paragraph" w:styleId="Heading8">
    <w:name w:val="heading 8"/>
    <w:basedOn w:val="Heading1"/>
    <w:next w:val="Normal"/>
    <w:link w:val="Heading8Char"/>
    <w:uiPriority w:val="9"/>
    <w:semiHidden/>
    <w:unhideWhenUsed/>
    <w:rsid w:val="004135F6"/>
    <w:pPr>
      <w:outlineLvl w:val="7"/>
    </w:pPr>
    <w:rPr>
      <w:rFonts w:eastAsiaTheme="majorEastAsia" w:cstheme="majorBidi"/>
      <w:color w:val="71CE9B" w:themeColor="accent5"/>
      <w:szCs w:val="21"/>
    </w:rPr>
  </w:style>
  <w:style w:type="paragraph" w:styleId="Heading9">
    <w:name w:val="heading 9"/>
    <w:basedOn w:val="Heading1"/>
    <w:next w:val="Normal"/>
    <w:link w:val="Heading9Char"/>
    <w:uiPriority w:val="9"/>
    <w:unhideWhenUsed/>
    <w:rsid w:val="004135F6"/>
    <w:pPr>
      <w:outlineLvl w:val="8"/>
    </w:pPr>
    <w:rPr>
      <w:rFonts w:eastAsiaTheme="majorEastAsia" w:cstheme="majorBidi"/>
      <w:iCs/>
      <w:color w:val="007987" w:themeColor="accent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4135F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07598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630192"/>
  </w:style>
  <w:style w:type="paragraph" w:styleId="Title">
    <w:name w:val="Title"/>
    <w:basedOn w:val="Normal"/>
    <w:next w:val="Subhead"/>
    <w:link w:val="TitleChar"/>
    <w:autoRedefine/>
    <w:uiPriority w:val="10"/>
    <w:qFormat/>
    <w:rsid w:val="00081552"/>
    <w:pPr>
      <w:spacing w:after="40"/>
      <w:ind w:left="-284"/>
      <w:contextualSpacing/>
    </w:pPr>
    <w:rPr>
      <w:rFonts w:asciiTheme="minorHAnsi" w:eastAsiaTheme="majorEastAsia" w:hAnsiTheme="minorHAnsi" w:cs="Times New Roman (Headings CS)"/>
      <w:bCs/>
      <w:color w:val="201645" w:themeColor="background2"/>
      <w:kern w:val="28"/>
      <w:sz w:val="36"/>
      <w:szCs w:val="36"/>
      <w:lang w:val="en-AU" w:bidi="en-AU"/>
    </w:rPr>
  </w:style>
  <w:style w:type="character" w:customStyle="1" w:styleId="TitleChar">
    <w:name w:val="Title Char"/>
    <w:basedOn w:val="DefaultParagraphFont"/>
    <w:link w:val="Title"/>
    <w:uiPriority w:val="10"/>
    <w:rsid w:val="00081552"/>
    <w:rPr>
      <w:rFonts w:eastAsiaTheme="majorEastAsia" w:cs="Times New Roman (Headings CS)"/>
      <w:bCs/>
      <w:color w:val="201645" w:themeColor="background2"/>
      <w:kern w:val="28"/>
      <w:sz w:val="36"/>
      <w:szCs w:val="36"/>
      <w:lang w:bidi="en-AU"/>
    </w:rPr>
  </w:style>
  <w:style w:type="character" w:customStyle="1" w:styleId="Heading3Char">
    <w:name w:val="Heading 3 Char"/>
    <w:basedOn w:val="DefaultParagraphFont"/>
    <w:link w:val="Heading3"/>
    <w:uiPriority w:val="9"/>
    <w:rsid w:val="004135F6"/>
    <w:rPr>
      <w:rFonts w:eastAsiaTheme="majorEastAsia" w:cstheme="majorBidi"/>
      <w:b/>
      <w:color w:val="201645" w:themeColor="background2"/>
      <w:sz w:val="28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0192"/>
    <w:pPr>
      <w:numPr>
        <w:ilvl w:val="1"/>
      </w:numPr>
    </w:pPr>
    <w:rPr>
      <w:i/>
    </w:rPr>
  </w:style>
  <w:style w:type="character" w:customStyle="1" w:styleId="SubtitleChar">
    <w:name w:val="Subtitle Char"/>
    <w:basedOn w:val="DefaultParagraphFont"/>
    <w:link w:val="Subtitle"/>
    <w:uiPriority w:val="11"/>
    <w:rsid w:val="00630192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63019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3019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30192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30192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A3382D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A3382D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82D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82D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630192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30192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630192"/>
    <w:rPr>
      <w:b/>
      <w:bCs/>
      <w:i/>
      <w:iCs/>
      <w:spacing w:val="0"/>
    </w:rPr>
  </w:style>
  <w:style w:type="paragraph" w:styleId="ListParagraph">
    <w:name w:val="List Paragraph"/>
    <w:basedOn w:val="Normal"/>
    <w:link w:val="ListParagraphChar"/>
    <w:uiPriority w:val="34"/>
    <w:qFormat/>
    <w:rsid w:val="00630192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135F6"/>
    <w:rPr>
      <w:rFonts w:eastAsiaTheme="majorEastAsia" w:cstheme="majorBidi"/>
      <w:b/>
      <w:iCs/>
      <w:color w:val="EFBD47" w:themeColor="text2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135F6"/>
    <w:rPr>
      <w:rFonts w:eastAsiaTheme="majorEastAsia" w:cstheme="majorBidi"/>
      <w:b/>
      <w:color w:val="D55C19" w:themeColor="accent1"/>
      <w:sz w:val="28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35F6"/>
    <w:rPr>
      <w:rFonts w:eastAsiaTheme="majorEastAsia" w:cstheme="majorBidi"/>
      <w:b/>
      <w:color w:val="A71930" w:themeColor="accent2"/>
      <w:sz w:val="28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5F6"/>
    <w:rPr>
      <w:rFonts w:eastAsiaTheme="majorEastAsia" w:cstheme="majorBidi"/>
      <w:b/>
      <w:iCs/>
      <w:color w:val="A0CFEB" w:themeColor="accent4"/>
      <w:sz w:val="28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5F6"/>
    <w:rPr>
      <w:rFonts w:eastAsiaTheme="majorEastAsia" w:cstheme="majorBidi"/>
      <w:b/>
      <w:color w:val="71CE9B" w:themeColor="accent5"/>
      <w:sz w:val="28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4135F6"/>
    <w:rPr>
      <w:rFonts w:eastAsiaTheme="majorEastAsia" w:cstheme="majorBidi"/>
      <w:b/>
      <w:iCs/>
      <w:color w:val="007987" w:themeColor="accent6"/>
      <w:sz w:val="28"/>
      <w:szCs w:val="21"/>
      <w:lang w:val="en-US"/>
    </w:rPr>
  </w:style>
  <w:style w:type="paragraph" w:customStyle="1" w:styleId="Subhead">
    <w:name w:val="Subhead"/>
    <w:next w:val="Normal"/>
    <w:qFormat/>
    <w:rsid w:val="00007598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unhideWhenUsed/>
    <w:qFormat/>
    <w:rsid w:val="00007598"/>
    <w:pPr>
      <w:numPr>
        <w:numId w:val="10"/>
      </w:numPr>
      <w:spacing w:before="40" w:after="40"/>
      <w:ind w:left="714" w:hanging="357"/>
      <w:contextualSpacing/>
    </w:pPr>
  </w:style>
  <w:style w:type="table" w:styleId="TableGrid">
    <w:name w:val="Table Grid"/>
    <w:basedOn w:val="TableNormal"/>
    <w:uiPriority w:val="39"/>
    <w:rsid w:val="0083186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31865"/>
    <w:rPr>
      <w:color w:val="808080"/>
    </w:rPr>
  </w:style>
  <w:style w:type="character" w:customStyle="1" w:styleId="Style1">
    <w:name w:val="Style1"/>
    <w:basedOn w:val="DefaultParagraphFont"/>
    <w:uiPriority w:val="1"/>
    <w:rsid w:val="00831865"/>
  </w:style>
  <w:style w:type="character" w:customStyle="1" w:styleId="Style2">
    <w:name w:val="Style2"/>
    <w:basedOn w:val="DefaultParagraphFont"/>
    <w:uiPriority w:val="1"/>
    <w:rsid w:val="00831865"/>
  </w:style>
  <w:style w:type="character" w:customStyle="1" w:styleId="Style4">
    <w:name w:val="Style4"/>
    <w:basedOn w:val="DefaultParagraphFont"/>
    <w:uiPriority w:val="1"/>
    <w:rsid w:val="00831865"/>
  </w:style>
  <w:style w:type="character" w:customStyle="1" w:styleId="Style5">
    <w:name w:val="Style5"/>
    <w:basedOn w:val="DefaultParagraphFont"/>
    <w:uiPriority w:val="1"/>
    <w:rsid w:val="00831865"/>
  </w:style>
  <w:style w:type="character" w:customStyle="1" w:styleId="Style6">
    <w:name w:val="Style6"/>
    <w:basedOn w:val="DefaultParagraphFont"/>
    <w:uiPriority w:val="1"/>
    <w:rsid w:val="00831865"/>
  </w:style>
  <w:style w:type="character" w:customStyle="1" w:styleId="Style8">
    <w:name w:val="Style8"/>
    <w:basedOn w:val="DefaultParagraphFont"/>
    <w:uiPriority w:val="1"/>
    <w:rsid w:val="00831865"/>
  </w:style>
  <w:style w:type="character" w:customStyle="1" w:styleId="Style9">
    <w:name w:val="Style9"/>
    <w:basedOn w:val="DefaultParagraphFont"/>
    <w:uiPriority w:val="1"/>
    <w:rsid w:val="00831865"/>
  </w:style>
  <w:style w:type="character" w:customStyle="1" w:styleId="Style10">
    <w:name w:val="Style10"/>
    <w:basedOn w:val="DefaultParagraphFont"/>
    <w:uiPriority w:val="1"/>
    <w:rsid w:val="00831865"/>
  </w:style>
  <w:style w:type="character" w:customStyle="1" w:styleId="Style11">
    <w:name w:val="Style11"/>
    <w:basedOn w:val="DefaultParagraphFont"/>
    <w:uiPriority w:val="1"/>
    <w:rsid w:val="00831865"/>
  </w:style>
  <w:style w:type="character" w:customStyle="1" w:styleId="Style12">
    <w:name w:val="Style12"/>
    <w:basedOn w:val="DefaultParagraphFont"/>
    <w:uiPriority w:val="1"/>
    <w:rsid w:val="00831865"/>
  </w:style>
  <w:style w:type="character" w:customStyle="1" w:styleId="Style13">
    <w:name w:val="Style13"/>
    <w:basedOn w:val="DefaultParagraphFont"/>
    <w:uiPriority w:val="1"/>
    <w:rsid w:val="00831865"/>
  </w:style>
  <w:style w:type="character" w:customStyle="1" w:styleId="Style14">
    <w:name w:val="Style14"/>
    <w:basedOn w:val="DefaultParagraphFont"/>
    <w:uiPriority w:val="1"/>
    <w:rsid w:val="00831865"/>
  </w:style>
  <w:style w:type="character" w:customStyle="1" w:styleId="Style15">
    <w:name w:val="Style15"/>
    <w:basedOn w:val="DefaultParagraphFont"/>
    <w:uiPriority w:val="1"/>
    <w:rsid w:val="00831865"/>
  </w:style>
  <w:style w:type="paragraph" w:customStyle="1" w:styleId="paragraph">
    <w:name w:val="paragraph"/>
    <w:basedOn w:val="Normal"/>
    <w:rsid w:val="00064536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lang w:val="en-GB" w:eastAsia="en-GB"/>
    </w:rPr>
  </w:style>
  <w:style w:type="character" w:customStyle="1" w:styleId="normaltextrun">
    <w:name w:val="normaltextrun"/>
    <w:basedOn w:val="DefaultParagraphFont"/>
    <w:rsid w:val="00064536"/>
  </w:style>
  <w:style w:type="character" w:customStyle="1" w:styleId="Style20">
    <w:name w:val="Style20"/>
    <w:basedOn w:val="DefaultParagraphFont"/>
    <w:uiPriority w:val="1"/>
    <w:rsid w:val="00064536"/>
    <w:rPr>
      <w:rFonts w:ascii="Calibri Light" w:hAnsi="Calibri Light"/>
      <w:sz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C8525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8525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8525F"/>
    <w:rPr>
      <w:rFonts w:asciiTheme="majorHAnsi" w:eastAsiaTheme="minorEastAsia" w:hAnsiTheme="majorHAnsi" w:cs="Times New Roman (Body CS)"/>
      <w:color w:val="000000" w:themeColor="text1"/>
      <w:sz w:val="20"/>
      <w:szCs w:val="20"/>
      <w:lang w:val="en-US"/>
    </w:rPr>
  </w:style>
  <w:style w:type="paragraph" w:customStyle="1" w:styleId="TABLEBOLD">
    <w:name w:val="TABLE BOLD"/>
    <w:basedOn w:val="Normal"/>
    <w:qFormat/>
    <w:rsid w:val="00C8525F"/>
    <w:pPr>
      <w:widowControl w:val="0"/>
      <w:spacing w:before="120" w:after="60" w:line="276" w:lineRule="auto"/>
      <w:ind w:left="147"/>
    </w:pPr>
    <w:rPr>
      <w:rFonts w:ascii="Arial" w:eastAsiaTheme="minorHAnsi" w:hAnsi="Arial" w:cs="Arial"/>
      <w:b/>
      <w:color w:val="auto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DE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DEB"/>
    <w:rPr>
      <w:rFonts w:asciiTheme="majorHAnsi" w:eastAsiaTheme="minorEastAsia" w:hAnsiTheme="majorHAnsi" w:cs="Times New Roman (Body CS)"/>
      <w:b/>
      <w:bCs/>
      <w:color w:val="000000" w:themeColor="text1"/>
      <w:sz w:val="20"/>
      <w:szCs w:val="20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625E4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customStyle="1" w:styleId="Default">
    <w:name w:val="Default"/>
    <w:rsid w:val="00DF5205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character" w:styleId="UnresolvedMention">
    <w:name w:val="Unresolved Mention"/>
    <w:basedOn w:val="DefaultParagraphFont"/>
    <w:uiPriority w:val="99"/>
    <w:rsid w:val="00DD1667"/>
    <w:rPr>
      <w:color w:val="605E5C"/>
      <w:shd w:val="clear" w:color="auto" w:fill="E1DFDD"/>
    </w:rPr>
  </w:style>
  <w:style w:type="paragraph" w:customStyle="1" w:styleId="Tabletext">
    <w:name w:val="Table text"/>
    <w:basedOn w:val="Normal"/>
    <w:rsid w:val="00997469"/>
    <w:pPr>
      <w:spacing w:before="140" w:after="140" w:line="220" w:lineRule="atLeast"/>
    </w:pPr>
    <w:rPr>
      <w:rFonts w:ascii="Arial" w:eastAsia="Times New Roman" w:hAnsi="Arial" w:cs="Times New Roman"/>
      <w:bCs/>
      <w:color w:val="auto"/>
      <w:sz w:val="20"/>
      <w:szCs w:val="20"/>
      <w:lang w:val="en-AU" w:eastAsia="en-AU"/>
    </w:rPr>
  </w:style>
  <w:style w:type="paragraph" w:customStyle="1" w:styleId="ResponseBoxStyleLisa">
    <w:name w:val="Response Box Style Lisa"/>
    <w:basedOn w:val="Normal"/>
    <w:link w:val="ResponseBoxStyleLisaChar"/>
    <w:qFormat/>
    <w:rsid w:val="001B01F0"/>
    <w:pPr>
      <w:spacing w:after="160"/>
    </w:pPr>
    <w:rPr>
      <w:rFonts w:ascii="Calibri Light" w:hAnsi="Calibri Light"/>
    </w:rPr>
  </w:style>
  <w:style w:type="character" w:customStyle="1" w:styleId="ResponseBoxStyleLisaChar">
    <w:name w:val="Response Box Style Lisa Char"/>
    <w:basedOn w:val="DefaultParagraphFont"/>
    <w:link w:val="ResponseBoxStyleLisa"/>
    <w:rsid w:val="001B01F0"/>
    <w:rPr>
      <w:rFonts w:ascii="Calibri Light" w:eastAsiaTheme="minorEastAsia" w:hAnsi="Calibri Light" w:cs="Times New Roman (Body CS)"/>
      <w:color w:val="000000" w:themeColor="text1"/>
      <w:sz w:val="22"/>
      <w:lang w:val="en-US"/>
    </w:rPr>
  </w:style>
  <w:style w:type="character" w:customStyle="1" w:styleId="bodytextChar">
    <w:name w:val="body text Char"/>
    <w:link w:val="BodyText1"/>
    <w:locked/>
    <w:rsid w:val="001B01F0"/>
    <w:rPr>
      <w:rFonts w:ascii="Arial" w:hAnsi="Arial" w:cs="Arial"/>
      <w:lang w:val="en-US"/>
    </w:rPr>
  </w:style>
  <w:style w:type="paragraph" w:customStyle="1" w:styleId="BodyText1">
    <w:name w:val="Body Text1"/>
    <w:basedOn w:val="Normal"/>
    <w:link w:val="bodytextChar"/>
    <w:qFormat/>
    <w:rsid w:val="001B01F0"/>
    <w:pPr>
      <w:widowControl w:val="0"/>
      <w:spacing w:before="60" w:after="60" w:line="276" w:lineRule="auto"/>
    </w:pPr>
    <w:rPr>
      <w:rFonts w:ascii="Arial" w:eastAsiaTheme="minorHAnsi" w:hAnsi="Arial" w:cs="Arial"/>
      <w:color w:val="auto"/>
      <w:sz w:val="24"/>
    </w:rPr>
  </w:style>
  <w:style w:type="paragraph" w:customStyle="1" w:styleId="BodyCopy">
    <w:name w:val="Body Copy"/>
    <w:basedOn w:val="BasicParagraph"/>
    <w:qFormat/>
    <w:rsid w:val="006A47BF"/>
    <w:pPr>
      <w:spacing w:after="113"/>
      <w:jc w:val="center"/>
    </w:pPr>
    <w:rPr>
      <w:rFonts w:ascii="Calibri Light" w:eastAsiaTheme="minorHAnsi" w:hAnsi="Calibri Light" w:cs="Calibri Light"/>
      <w:color w:val="201645" w:themeColor="background2"/>
      <w:sz w:val="36"/>
      <w:szCs w:val="36"/>
      <w:lang w:val="en-GB"/>
    </w:rPr>
  </w:style>
  <w:style w:type="paragraph" w:styleId="Revision">
    <w:name w:val="Revision"/>
    <w:hidden/>
    <w:uiPriority w:val="99"/>
    <w:semiHidden/>
    <w:rsid w:val="001C14B9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character" w:customStyle="1" w:styleId="ReportEntries">
    <w:name w:val="Report Entries"/>
    <w:uiPriority w:val="1"/>
    <w:qFormat/>
    <w:rsid w:val="005C56FF"/>
    <w:rPr>
      <w:rFonts w:asciiTheme="minorHAnsi" w:hAnsiTheme="minorHAnsi"/>
      <w:color w:val="404040" w:themeColor="text1" w:themeTint="BF"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A1A5A"/>
    <w:rPr>
      <w:color w:val="71CE9B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8EC579050E7C49EB985D794EFDBBE5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0A6386-3BF4-4E0E-8AC4-B5E0B20A881F}"/>
      </w:docPartPr>
      <w:docPartBody>
        <w:p w:rsidR="00000000" w:rsidRDefault="00C8453D" w:rsidP="00C8453D">
          <w:pPr>
            <w:pStyle w:val="8EC579050E7C49EB985D794EFDBBE508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CE15CA2AE3C244F480EE28942DEFFD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C08B91-B1AA-4EE1-9082-967C365E9B09}"/>
      </w:docPartPr>
      <w:docPartBody>
        <w:p w:rsidR="00000000" w:rsidRDefault="00C8453D" w:rsidP="00C8453D">
          <w:pPr>
            <w:pStyle w:val="CE15CA2AE3C244F480EE28942DEFFDF2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8AC76BD56F8F4F75BA4EA9003B65E6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7E86D7-1D5D-40B2-8148-49C6D5989CF7}"/>
      </w:docPartPr>
      <w:docPartBody>
        <w:p w:rsidR="00000000" w:rsidRDefault="00C8453D" w:rsidP="00C8453D">
          <w:pPr>
            <w:pStyle w:val="8AC76BD56F8F4F75BA4EA9003B65E6B0"/>
          </w:pPr>
          <w:r w:rsidRPr="00424A1E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Times New Roman (Headings CS)">
    <w:altName w:val="Times New Roman"/>
    <w:charset w:val="00"/>
    <w:family w:val="auto"/>
    <w:pitch w:val="variable"/>
    <w:sig w:usb0="E0002AEF" w:usb1="C0007841" w:usb2="00000009" w:usb3="00000000" w:csb0="000001FF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C27B0"/>
    <w:rsid w:val="00011C65"/>
    <w:rsid w:val="000616CF"/>
    <w:rsid w:val="00151816"/>
    <w:rsid w:val="00152501"/>
    <w:rsid w:val="001912E6"/>
    <w:rsid w:val="001A7771"/>
    <w:rsid w:val="001B61E5"/>
    <w:rsid w:val="0022007A"/>
    <w:rsid w:val="002866CA"/>
    <w:rsid w:val="002C1574"/>
    <w:rsid w:val="00300AD3"/>
    <w:rsid w:val="00310178"/>
    <w:rsid w:val="00327723"/>
    <w:rsid w:val="00335B5C"/>
    <w:rsid w:val="00357BE8"/>
    <w:rsid w:val="003C0605"/>
    <w:rsid w:val="0043249A"/>
    <w:rsid w:val="0044697A"/>
    <w:rsid w:val="00553E28"/>
    <w:rsid w:val="0057448E"/>
    <w:rsid w:val="005C07A0"/>
    <w:rsid w:val="005C1F68"/>
    <w:rsid w:val="005C2452"/>
    <w:rsid w:val="005D2A75"/>
    <w:rsid w:val="005D67EE"/>
    <w:rsid w:val="005F07D3"/>
    <w:rsid w:val="0064594B"/>
    <w:rsid w:val="00717980"/>
    <w:rsid w:val="00720EB7"/>
    <w:rsid w:val="00745A91"/>
    <w:rsid w:val="007B20E2"/>
    <w:rsid w:val="007C542A"/>
    <w:rsid w:val="0087229E"/>
    <w:rsid w:val="008759E7"/>
    <w:rsid w:val="008A58A8"/>
    <w:rsid w:val="008D767A"/>
    <w:rsid w:val="008F6750"/>
    <w:rsid w:val="00920574"/>
    <w:rsid w:val="00935577"/>
    <w:rsid w:val="00985522"/>
    <w:rsid w:val="0099460F"/>
    <w:rsid w:val="009C7E49"/>
    <w:rsid w:val="009D5B71"/>
    <w:rsid w:val="00A50919"/>
    <w:rsid w:val="00A55A0C"/>
    <w:rsid w:val="00A61F31"/>
    <w:rsid w:val="00AC66A8"/>
    <w:rsid w:val="00AE5832"/>
    <w:rsid w:val="00B141EC"/>
    <w:rsid w:val="00B3170E"/>
    <w:rsid w:val="00BA4929"/>
    <w:rsid w:val="00BF3287"/>
    <w:rsid w:val="00C16D94"/>
    <w:rsid w:val="00C21610"/>
    <w:rsid w:val="00C227E6"/>
    <w:rsid w:val="00C27D24"/>
    <w:rsid w:val="00C448D3"/>
    <w:rsid w:val="00C5512B"/>
    <w:rsid w:val="00C661B2"/>
    <w:rsid w:val="00C8453D"/>
    <w:rsid w:val="00D64E64"/>
    <w:rsid w:val="00D92553"/>
    <w:rsid w:val="00D95487"/>
    <w:rsid w:val="00D9754C"/>
    <w:rsid w:val="00DC27B0"/>
    <w:rsid w:val="00DF7453"/>
    <w:rsid w:val="00E16961"/>
    <w:rsid w:val="00E23999"/>
    <w:rsid w:val="00E32C8D"/>
    <w:rsid w:val="00E61040"/>
    <w:rsid w:val="00ED1C30"/>
    <w:rsid w:val="00ED1CB1"/>
    <w:rsid w:val="00F03A2A"/>
    <w:rsid w:val="00F411FC"/>
    <w:rsid w:val="00FD40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AU" w:eastAsia="en-A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8453D"/>
    <w:rPr>
      <w:color w:val="808080"/>
    </w:rPr>
  </w:style>
  <w:style w:type="paragraph" w:customStyle="1" w:styleId="FD62226DE3F749878BEA227E0324BC4A">
    <w:name w:val="FD62226DE3F749878BEA227E0324BC4A"/>
    <w:rsid w:val="00E16961"/>
  </w:style>
  <w:style w:type="paragraph" w:customStyle="1" w:styleId="639BCAA0CB1F41FCB7D3305D0543CDA1">
    <w:name w:val="639BCAA0CB1F41FCB7D3305D0543CDA1"/>
    <w:rsid w:val="00E16961"/>
  </w:style>
  <w:style w:type="paragraph" w:customStyle="1" w:styleId="9927E63E84D04C3A95FC3FED0798B91E">
    <w:name w:val="9927E63E84D04C3A95FC3FED0798B91E"/>
    <w:rsid w:val="00A55A0C"/>
  </w:style>
  <w:style w:type="paragraph" w:customStyle="1" w:styleId="AE68ECD3E78149D9B47CFE2297AE2929">
    <w:name w:val="AE68ECD3E78149D9B47CFE2297AE2929"/>
    <w:rsid w:val="00A55A0C"/>
  </w:style>
  <w:style w:type="paragraph" w:customStyle="1" w:styleId="314A38A6434244B897EF1DA08F000DC2">
    <w:name w:val="314A38A6434244B897EF1DA08F000DC2"/>
    <w:rsid w:val="00A55A0C"/>
  </w:style>
  <w:style w:type="paragraph" w:customStyle="1" w:styleId="CC3DFCE3209F4831883AC12C1703DC11">
    <w:name w:val="CC3DFCE3209F4831883AC12C1703DC11"/>
    <w:rsid w:val="00A55A0C"/>
  </w:style>
  <w:style w:type="paragraph" w:customStyle="1" w:styleId="F112D7604A8547CFA50BD23E312AD99C">
    <w:name w:val="F112D7604A8547CFA50BD23E312AD99C"/>
    <w:rsid w:val="00A55A0C"/>
  </w:style>
  <w:style w:type="paragraph" w:customStyle="1" w:styleId="16E75B8E998642CE9CD7AA5918C035D1">
    <w:name w:val="16E75B8E998642CE9CD7AA5918C035D1"/>
    <w:rsid w:val="00A55A0C"/>
  </w:style>
  <w:style w:type="paragraph" w:customStyle="1" w:styleId="0F2CEDDFB3FA45C19EF500D23922F6D6">
    <w:name w:val="0F2CEDDFB3FA45C19EF500D23922F6D6"/>
    <w:rsid w:val="00A55A0C"/>
  </w:style>
  <w:style w:type="paragraph" w:customStyle="1" w:styleId="17776F38AFE94C50826246ADF140E92A">
    <w:name w:val="17776F38AFE94C50826246ADF140E92A"/>
    <w:rsid w:val="00A55A0C"/>
  </w:style>
  <w:style w:type="paragraph" w:customStyle="1" w:styleId="C6A807BAEF404D57B824435ECD986B34">
    <w:name w:val="C6A807BAEF404D57B824435ECD986B34"/>
    <w:rsid w:val="00A55A0C"/>
  </w:style>
  <w:style w:type="paragraph" w:customStyle="1" w:styleId="4E7E2A04D0A24BC987F83D1F67213058">
    <w:name w:val="4E7E2A04D0A24BC987F83D1F67213058"/>
    <w:rsid w:val="00A55A0C"/>
  </w:style>
  <w:style w:type="paragraph" w:customStyle="1" w:styleId="A1F36691FF214BB882982EEE7B7B80E9">
    <w:name w:val="A1F36691FF214BB882982EEE7B7B80E9"/>
    <w:rsid w:val="00A55A0C"/>
  </w:style>
  <w:style w:type="paragraph" w:customStyle="1" w:styleId="35A336665D9B4C38831D67D272818C8D">
    <w:name w:val="35A336665D9B4C38831D67D272818C8D"/>
    <w:rsid w:val="00A55A0C"/>
  </w:style>
  <w:style w:type="paragraph" w:customStyle="1" w:styleId="33D7E86759914BBDAB1C2254106A0739">
    <w:name w:val="33D7E86759914BBDAB1C2254106A0739"/>
    <w:rsid w:val="00A55A0C"/>
  </w:style>
  <w:style w:type="paragraph" w:customStyle="1" w:styleId="E2D6217C0F8F43C1809EF67F72CAA39D">
    <w:name w:val="E2D6217C0F8F43C1809EF67F72CAA39D"/>
    <w:rsid w:val="00A55A0C"/>
  </w:style>
  <w:style w:type="paragraph" w:customStyle="1" w:styleId="99F6195F43D84A928ECB1B33A772F327">
    <w:name w:val="99F6195F43D84A928ECB1B33A772F327"/>
    <w:rsid w:val="00A55A0C"/>
  </w:style>
  <w:style w:type="paragraph" w:customStyle="1" w:styleId="DADCF3B82F174FE3AB08E2F682ABED42">
    <w:name w:val="DADCF3B82F174FE3AB08E2F682ABED42"/>
    <w:rsid w:val="00A55A0C"/>
  </w:style>
  <w:style w:type="paragraph" w:customStyle="1" w:styleId="AEA045B33A2F47BA91041531F8A7B922">
    <w:name w:val="AEA045B33A2F47BA91041531F8A7B922"/>
    <w:rsid w:val="00A55A0C"/>
  </w:style>
  <w:style w:type="paragraph" w:customStyle="1" w:styleId="BA082EAEE1724CF08CA74301B8D853F3">
    <w:name w:val="BA082EAEE1724CF08CA74301B8D853F3"/>
    <w:rsid w:val="00A55A0C"/>
  </w:style>
  <w:style w:type="paragraph" w:customStyle="1" w:styleId="5BEB852326B246FE94586F981384C693">
    <w:name w:val="5BEB852326B246FE94586F981384C693"/>
    <w:rsid w:val="00A55A0C"/>
  </w:style>
  <w:style w:type="paragraph" w:customStyle="1" w:styleId="84C1063EF36248539B94C0AF2BBCE64D">
    <w:name w:val="84C1063EF36248539B94C0AF2BBCE64D"/>
    <w:rsid w:val="00A55A0C"/>
  </w:style>
  <w:style w:type="paragraph" w:customStyle="1" w:styleId="DE97189405464D72A6A5826765AA2B74">
    <w:name w:val="DE97189405464D72A6A5826765AA2B74"/>
    <w:rsid w:val="00A55A0C"/>
  </w:style>
  <w:style w:type="paragraph" w:customStyle="1" w:styleId="B05EA58281C346E1A06E361B851FBB98">
    <w:name w:val="B05EA58281C346E1A06E361B851FBB98"/>
    <w:rsid w:val="00A55A0C"/>
  </w:style>
  <w:style w:type="paragraph" w:customStyle="1" w:styleId="945748353B77437FB13E59DC0EDD8895">
    <w:name w:val="945748353B77437FB13E59DC0EDD8895"/>
    <w:rsid w:val="00A55A0C"/>
  </w:style>
  <w:style w:type="paragraph" w:customStyle="1" w:styleId="519DFDE156494AA2988449070EFDC9EE">
    <w:name w:val="519DFDE156494AA2988449070EFDC9EE"/>
    <w:rsid w:val="00A55A0C"/>
  </w:style>
  <w:style w:type="paragraph" w:customStyle="1" w:styleId="8EC579050E7C49EB985D794EFDBBE508">
    <w:name w:val="8EC579050E7C49EB985D794EFDBBE508"/>
    <w:rsid w:val="00C8453D"/>
  </w:style>
  <w:style w:type="paragraph" w:customStyle="1" w:styleId="CE15CA2AE3C244F480EE28942DEFFDF2">
    <w:name w:val="CE15CA2AE3C244F480EE28942DEFFDF2"/>
    <w:rsid w:val="00C8453D"/>
  </w:style>
  <w:style w:type="paragraph" w:customStyle="1" w:styleId="8AC76BD56F8F4F75BA4EA9003B65E6B0">
    <w:name w:val="8AC76BD56F8F4F75BA4EA9003B65E6B0"/>
    <w:rsid w:val="00C8453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255ADC3A2BD0459C8D4F433A41E79E" ma:contentTypeVersion="16" ma:contentTypeDescription="Create a new document." ma:contentTypeScope="" ma:versionID="3596dc143ff74af9634bf144d6abd4f6">
  <xsd:schema xmlns:xsd="http://www.w3.org/2001/XMLSchema" xmlns:xs="http://www.w3.org/2001/XMLSchema" xmlns:p="http://schemas.microsoft.com/office/2006/metadata/properties" xmlns:ns2="3e72099a-dd14-4bb1-bc9d-a8b29a7eb1db" xmlns:ns3="c284b583-4501-45d6-8fa9-c0fc108951a4" targetNamespace="http://schemas.microsoft.com/office/2006/metadata/properties" ma:root="true" ma:fieldsID="96a16cb86c87cdd6e30b236110f04c03" ns2:_="" ns3:_="">
    <xsd:import namespace="3e72099a-dd14-4bb1-bc9d-a8b29a7eb1db"/>
    <xsd:import namespace="c284b583-4501-45d6-8fa9-c0fc108951a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NUMBEROFPROFIL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72099a-dd14-4bb1-bc9d-a8b29a7eb1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a85a206b-fc84-4f46-8343-fed2d1d570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NUMBEROFPROFILES" ma:index="23" nillable="true" ma:displayName="NUMBER OF PROFILES" ma:format="Dropdown" ma:internalName="NUMBEROFPROFILES" ma:percentage="FALSE">
      <xsd:simpleType>
        <xsd:restriction base="dms:Number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84b583-4501-45d6-8fa9-c0fc108951a4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d77d16b1-babc-4e61-9349-9cebc8d48a03}" ma:internalName="TaxCatchAll" ma:showField="CatchAllData" ma:web="c284b583-4501-45d6-8fa9-c0fc108951a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e72099a-dd14-4bb1-bc9d-a8b29a7eb1db">
      <Terms xmlns="http://schemas.microsoft.com/office/infopath/2007/PartnerControls"/>
    </lcf76f155ced4ddcb4097134ff3c332f>
    <NUMBEROFPROFILES xmlns="3e72099a-dd14-4bb1-bc9d-a8b29a7eb1db" xsi:nil="true"/>
    <TaxCatchAll xmlns="c284b583-4501-45d6-8fa9-c0fc108951a4" xsi:nil="true"/>
  </documentManagement>
</p:properties>
</file>

<file path=customXml/itemProps1.xml><?xml version="1.0" encoding="utf-8"?>
<ds:datastoreItem xmlns:ds="http://schemas.openxmlformats.org/officeDocument/2006/customXml" ds:itemID="{B2172499-4243-43C4-9134-082928A3CBE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FBDF07E-E2FB-4840-A2F4-CFA8756BD6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72099a-dd14-4bb1-bc9d-a8b29a7eb1db"/>
    <ds:schemaRef ds:uri="c284b583-4501-45d6-8fa9-c0fc108951a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D64380D-F569-8743-8731-9512ABC4733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88B8C2D-2205-495A-813E-AD015FF2C5D1}">
  <ds:schemaRefs>
    <ds:schemaRef ds:uri="http://schemas.microsoft.com/office/2006/metadata/properties"/>
    <ds:schemaRef ds:uri="http://schemas.microsoft.com/office/infopath/2007/PartnerControls"/>
    <ds:schemaRef ds:uri="3e72099a-dd14-4bb1-bc9d-a8b29a7eb1db"/>
    <ds:schemaRef ds:uri="c284b583-4501-45d6-8fa9-c0fc108951a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283</Words>
  <Characters>161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en.dickson@cdu.edu.au</dc:creator>
  <cp:keywords/>
  <dc:description/>
  <cp:lastModifiedBy>Braden Searle</cp:lastModifiedBy>
  <cp:revision>5</cp:revision>
  <cp:lastPrinted>2019-11-04T05:40:00Z</cp:lastPrinted>
  <dcterms:created xsi:type="dcterms:W3CDTF">2025-12-03T02:29:00Z</dcterms:created>
  <dcterms:modified xsi:type="dcterms:W3CDTF">2025-12-03T0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5728852e039a65dee8b179aadcb01df06bdf508137ca0050698777a99f4d1bc</vt:lpwstr>
  </property>
  <property fmtid="{D5CDD505-2E9C-101B-9397-08002B2CF9AE}" pid="3" name="ContentTypeId">
    <vt:lpwstr>0x01010064255ADC3A2BD0459C8D4F433A41E79E</vt:lpwstr>
  </property>
  <property fmtid="{D5CDD505-2E9C-101B-9397-08002B2CF9AE}" pid="4" name="MediaServiceImageTags">
    <vt:lpwstr/>
  </property>
</Properties>
</file>